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54F7" w:rsidRDefault="007C7FA2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eting Minutes</w:t>
      </w:r>
    </w:p>
    <w:p w:rsidR="00927ABE" w:rsidRPr="00727623" w:rsidRDefault="00927ABE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1-</w:t>
      </w:r>
    </w:p>
    <w:p w:rsidR="00F87BE5" w:rsidRDefault="00F87BE5">
      <w:proofErr w:type="gramStart"/>
      <w:r w:rsidRPr="00727623">
        <w:rPr>
          <w:b/>
          <w:bCs/>
        </w:rPr>
        <w:t xml:space="preserve">Date </w:t>
      </w:r>
      <w:r>
        <w:t>:</w:t>
      </w:r>
      <w:proofErr w:type="gramEnd"/>
      <w:r>
        <w:t xml:space="preserve"> 17/10/2016 </w:t>
      </w:r>
    </w:p>
    <w:p w:rsidR="00F87BE5" w:rsidRDefault="00F87BE5">
      <w:proofErr w:type="gramStart"/>
      <w:r w:rsidRPr="00727623">
        <w:rPr>
          <w:b/>
          <w:bCs/>
        </w:rPr>
        <w:t xml:space="preserve">Place </w:t>
      </w:r>
      <w:r>
        <w:t>:</w:t>
      </w:r>
      <w:proofErr w:type="gramEnd"/>
      <w:r>
        <w:t xml:space="preserve"> Faculty </w:t>
      </w:r>
    </w:p>
    <w:p w:rsidR="00F87BE5" w:rsidRPr="00727623" w:rsidRDefault="00F87BE5">
      <w:pPr>
        <w:rPr>
          <w:b/>
          <w:bCs/>
        </w:rPr>
      </w:pPr>
      <w:proofErr w:type="gramStart"/>
      <w:r w:rsidRPr="00727623">
        <w:rPr>
          <w:b/>
          <w:bCs/>
        </w:rPr>
        <w:t>Achievements :</w:t>
      </w:r>
      <w:proofErr w:type="gramEnd"/>
      <w:r w:rsidRPr="00727623">
        <w:rPr>
          <w:b/>
          <w:bCs/>
        </w:rPr>
        <w:t xml:space="preserve"> </w:t>
      </w:r>
    </w:p>
    <w:p w:rsidR="00727623" w:rsidRPr="00727623" w:rsidRDefault="00F87BE5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We had </w:t>
      </w:r>
      <w:r w:rsidR="00727623" w:rsidRPr="00727623">
        <w:rPr>
          <w:sz w:val="24"/>
          <w:szCs w:val="24"/>
        </w:rPr>
        <w:t xml:space="preserve">a discussion about how to build two sorting data </w:t>
      </w:r>
      <w:proofErr w:type="gramStart"/>
      <w:r w:rsidR="00727623" w:rsidRPr="00727623">
        <w:rPr>
          <w:sz w:val="24"/>
          <w:szCs w:val="24"/>
        </w:rPr>
        <w:t>arrays .</w:t>
      </w:r>
      <w:proofErr w:type="gramEnd"/>
    </w:p>
    <w:p w:rsidR="00F87BE5" w:rsidRPr="00727623" w:rsidRDefault="00727623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 Learn how to sign in for </w:t>
      </w:r>
      <w:proofErr w:type="spellStart"/>
      <w:r w:rsidRPr="00727623">
        <w:rPr>
          <w:sz w:val="24"/>
          <w:szCs w:val="24"/>
        </w:rPr>
        <w:t>GitHup</w:t>
      </w:r>
      <w:proofErr w:type="spellEnd"/>
      <w:r w:rsidRPr="00727623">
        <w:rPr>
          <w:sz w:val="24"/>
          <w:szCs w:val="24"/>
        </w:rPr>
        <w:t xml:space="preserve"> site and upload a </w:t>
      </w:r>
      <w:proofErr w:type="gramStart"/>
      <w:r w:rsidRPr="00727623">
        <w:rPr>
          <w:sz w:val="24"/>
          <w:szCs w:val="24"/>
        </w:rPr>
        <w:t>project .</w:t>
      </w:r>
      <w:proofErr w:type="gramEnd"/>
      <w:r w:rsidRPr="00727623">
        <w:rPr>
          <w:sz w:val="24"/>
          <w:szCs w:val="24"/>
        </w:rPr>
        <w:t xml:space="preserve"> </w:t>
      </w: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fter the </w:t>
      </w:r>
      <w:proofErr w:type="gramStart"/>
      <w:r>
        <w:rPr>
          <w:b/>
          <w:bCs/>
          <w:sz w:val="24"/>
          <w:szCs w:val="24"/>
        </w:rPr>
        <w:t>meeting :</w:t>
      </w:r>
      <w:proofErr w:type="gramEnd"/>
    </w:p>
    <w:p w:rsidR="00727623" w:rsidRDefault="007276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27623">
        <w:rPr>
          <w:sz w:val="24"/>
          <w:szCs w:val="24"/>
        </w:rPr>
        <w:t xml:space="preserve">We set up </w:t>
      </w:r>
      <w:proofErr w:type="spellStart"/>
      <w:r w:rsidRPr="00727623">
        <w:rPr>
          <w:sz w:val="24"/>
          <w:szCs w:val="24"/>
        </w:rPr>
        <w:t>Git</w:t>
      </w:r>
      <w:proofErr w:type="spellEnd"/>
      <w:r w:rsidRPr="00727623">
        <w:rPr>
          <w:sz w:val="24"/>
          <w:szCs w:val="24"/>
        </w:rPr>
        <w:t xml:space="preserve"> source and learn how to use </w:t>
      </w:r>
      <w:proofErr w:type="gramStart"/>
      <w:r w:rsidRPr="00727623">
        <w:rPr>
          <w:sz w:val="24"/>
          <w:szCs w:val="24"/>
        </w:rPr>
        <w:t>it .</w:t>
      </w:r>
      <w:proofErr w:type="gramEnd"/>
      <w:r w:rsidRPr="00727623">
        <w:rPr>
          <w:sz w:val="24"/>
          <w:szCs w:val="24"/>
        </w:rPr>
        <w:t xml:space="preserve"> </w:t>
      </w:r>
      <w:proofErr w:type="gramStart"/>
      <w:r w:rsidRPr="00727623">
        <w:rPr>
          <w:sz w:val="24"/>
          <w:szCs w:val="24"/>
        </w:rPr>
        <w:t>and</w:t>
      </w:r>
      <w:proofErr w:type="gramEnd"/>
      <w:r w:rsidRPr="00727623">
        <w:rPr>
          <w:sz w:val="24"/>
          <w:szCs w:val="24"/>
        </w:rPr>
        <w:t xml:space="preserve"> we did a comment test .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publish our tasks on the </w:t>
      </w:r>
      <w:proofErr w:type="spellStart"/>
      <w:r>
        <w:rPr>
          <w:sz w:val="24"/>
          <w:szCs w:val="24"/>
        </w:rPr>
        <w:t>GitHup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site .</w:t>
      </w:r>
      <w:proofErr w:type="gramEnd"/>
    </w:p>
    <w:p w:rsidR="00727623" w:rsidRDefault="007C7FA2" w:rsidP="00727623">
      <w:pPr>
        <w:rPr>
          <w:b/>
          <w:bCs/>
          <w:sz w:val="24"/>
          <w:szCs w:val="24"/>
        </w:rPr>
      </w:pPr>
      <w:proofErr w:type="gramStart"/>
      <w:r w:rsidRPr="007C7FA2">
        <w:rPr>
          <w:b/>
          <w:bCs/>
          <w:sz w:val="24"/>
          <w:szCs w:val="24"/>
        </w:rPr>
        <w:t>Tasks :</w:t>
      </w:r>
      <w:proofErr w:type="gramEnd"/>
      <w:r w:rsidRPr="007C7FA2">
        <w:rPr>
          <w:b/>
          <w:bCs/>
          <w:sz w:val="24"/>
          <w:szCs w:val="24"/>
        </w:rPr>
        <w:t xml:space="preserve"> </w:t>
      </w:r>
    </w:p>
    <w:p w:rsidR="007C7FA2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Read an array from a </w:t>
      </w:r>
      <w:proofErr w:type="gramStart"/>
      <w:r>
        <w:rPr>
          <w:sz w:val="24"/>
          <w:szCs w:val="24"/>
        </w:rPr>
        <w:t>file ,</w:t>
      </w:r>
      <w:proofErr w:type="gramEnd"/>
      <w:r>
        <w:rPr>
          <w:sz w:val="24"/>
          <w:szCs w:val="24"/>
        </w:rPr>
        <w:t xml:space="preserve"> then show the sorted data into another file . </w:t>
      </w:r>
    </w:p>
    <w:p w:rsidR="00B13123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Main </w:t>
      </w:r>
      <w:proofErr w:type="gramStart"/>
      <w:r>
        <w:rPr>
          <w:sz w:val="24"/>
          <w:szCs w:val="24"/>
        </w:rPr>
        <w:t>arguments .</w:t>
      </w:r>
      <w:proofErr w:type="gramEnd"/>
    </w:p>
    <w:p w:rsidR="00B13123" w:rsidRPr="002C3EA0" w:rsidRDefault="00B13123" w:rsidP="002C3EA0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Bubble sorting </w:t>
      </w:r>
      <w:proofErr w:type="gramStart"/>
      <w:r>
        <w:rPr>
          <w:sz w:val="24"/>
          <w:szCs w:val="24"/>
        </w:rPr>
        <w:t>algorithm .</w:t>
      </w:r>
      <w:proofErr w:type="gramEnd"/>
      <w:r>
        <w:rPr>
          <w:sz w:val="24"/>
          <w:szCs w:val="24"/>
        </w:rPr>
        <w:t xml:space="preserve"> </w:t>
      </w:r>
    </w:p>
    <w:p w:rsidR="00B13123" w:rsidRPr="00727623" w:rsidRDefault="00B13123" w:rsidP="00B131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2-</w:t>
      </w:r>
    </w:p>
    <w:p w:rsidR="00B13123" w:rsidRDefault="00B13123" w:rsidP="00B13123">
      <w:proofErr w:type="gramStart"/>
      <w:r w:rsidRPr="00727623">
        <w:rPr>
          <w:b/>
          <w:bCs/>
        </w:rPr>
        <w:t xml:space="preserve">Date </w:t>
      </w:r>
      <w:r>
        <w:t>:</w:t>
      </w:r>
      <w:proofErr w:type="gramEnd"/>
      <w:r>
        <w:t xml:space="preserve"> 24/10/2016 </w:t>
      </w:r>
    </w:p>
    <w:p w:rsidR="00B13123" w:rsidRDefault="00B13123" w:rsidP="00B13123">
      <w:proofErr w:type="gramStart"/>
      <w:r w:rsidRPr="00727623">
        <w:rPr>
          <w:b/>
          <w:bCs/>
        </w:rPr>
        <w:t xml:space="preserve">Place </w:t>
      </w:r>
      <w:r>
        <w:t>:</w:t>
      </w:r>
      <w:proofErr w:type="gramEnd"/>
      <w:r>
        <w:t xml:space="preserve"> Faculty </w:t>
      </w:r>
    </w:p>
    <w:p w:rsidR="00B13123" w:rsidRPr="00727623" w:rsidRDefault="00B13123" w:rsidP="00B13123">
      <w:pPr>
        <w:rPr>
          <w:b/>
          <w:bCs/>
        </w:rPr>
      </w:pPr>
      <w:proofErr w:type="gramStart"/>
      <w:r w:rsidRPr="00727623">
        <w:rPr>
          <w:b/>
          <w:bCs/>
        </w:rPr>
        <w:t>Achievements :</w:t>
      </w:r>
      <w:proofErr w:type="gramEnd"/>
      <w:r w:rsidRPr="00727623">
        <w:rPr>
          <w:b/>
          <w:bCs/>
        </w:rPr>
        <w:t xml:space="preserve">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Discussion about our </w:t>
      </w:r>
      <w:proofErr w:type="gramStart"/>
      <w:r>
        <w:rPr>
          <w:sz w:val="24"/>
          <w:szCs w:val="24"/>
        </w:rPr>
        <w:t>tasks .</w:t>
      </w:r>
      <w:proofErr w:type="gramEnd"/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 We had an overview for the c++ </w:t>
      </w:r>
      <w:proofErr w:type="gramStart"/>
      <w:r>
        <w:rPr>
          <w:sz w:val="24"/>
          <w:szCs w:val="24"/>
        </w:rPr>
        <w:t>language .</w:t>
      </w:r>
      <w:proofErr w:type="gramEnd"/>
      <w:r>
        <w:rPr>
          <w:sz w:val="24"/>
          <w:szCs w:val="24"/>
        </w:rPr>
        <w:t xml:space="preserve">   </w:t>
      </w: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fter the </w:t>
      </w:r>
      <w:proofErr w:type="gramStart"/>
      <w:r>
        <w:rPr>
          <w:b/>
          <w:bCs/>
          <w:sz w:val="24"/>
          <w:szCs w:val="24"/>
        </w:rPr>
        <w:t>meeting :</w:t>
      </w:r>
      <w:proofErr w:type="gramEnd"/>
    </w:p>
    <w:p w:rsidR="00B13123" w:rsidRPr="00727623" w:rsidRDefault="00B13123" w:rsidP="00C12A7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decided to </w:t>
      </w:r>
      <w:r w:rsidR="00C12A7B">
        <w:rPr>
          <w:sz w:val="24"/>
          <w:szCs w:val="24"/>
        </w:rPr>
        <w:t>join a c++ workshop</w:t>
      </w:r>
      <w:r w:rsidR="00C12A7B" w:rsidRPr="00C12A7B">
        <w:rPr>
          <w:sz w:val="24"/>
          <w:szCs w:val="24"/>
        </w:rPr>
        <w:t xml:space="preserve"> after our supervisor suggestion</w:t>
      </w:r>
      <w:r w:rsidR="00C12A7B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. </w:t>
      </w:r>
    </w:p>
    <w:p w:rsidR="00B13123" w:rsidRDefault="00B13123" w:rsidP="00B13123">
      <w:pPr>
        <w:rPr>
          <w:b/>
          <w:bCs/>
          <w:sz w:val="24"/>
          <w:szCs w:val="24"/>
        </w:rPr>
      </w:pPr>
      <w:proofErr w:type="gramStart"/>
      <w:r w:rsidRPr="007C7FA2">
        <w:rPr>
          <w:b/>
          <w:bCs/>
          <w:sz w:val="24"/>
          <w:szCs w:val="24"/>
        </w:rPr>
        <w:t>Tasks :</w:t>
      </w:r>
      <w:proofErr w:type="gramEnd"/>
      <w:r w:rsidRPr="007C7FA2">
        <w:rPr>
          <w:b/>
          <w:bCs/>
          <w:sz w:val="24"/>
          <w:szCs w:val="24"/>
        </w:rPr>
        <w:t xml:space="preserve"> </w:t>
      </w:r>
    </w:p>
    <w:p w:rsidR="00B13123" w:rsidRPr="00B13123" w:rsidRDefault="00B13123" w:rsidP="00B13123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ry to design an digital filter on </w:t>
      </w:r>
      <w:proofErr w:type="gramStart"/>
      <w:r>
        <w:rPr>
          <w:sz w:val="24"/>
          <w:szCs w:val="24"/>
        </w:rPr>
        <w:t>matlab</w:t>
      </w:r>
      <w:r w:rsidRPr="00B13123">
        <w:rPr>
          <w:sz w:val="24"/>
          <w:szCs w:val="24"/>
        </w:rPr>
        <w:t xml:space="preserve"> .</w:t>
      </w:r>
      <w:proofErr w:type="gramEnd"/>
      <w:r w:rsidRPr="00B13123">
        <w:rPr>
          <w:sz w:val="24"/>
          <w:szCs w:val="24"/>
        </w:rPr>
        <w:t xml:space="preserve"> </w:t>
      </w:r>
    </w:p>
    <w:p w:rsidR="00B13123" w:rsidRPr="00C12A7B" w:rsidRDefault="002C3EA0" w:rsidP="00C12A7B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Do an improvements to our last </w:t>
      </w:r>
      <w:proofErr w:type="gramStart"/>
      <w:r>
        <w:rPr>
          <w:sz w:val="24"/>
          <w:szCs w:val="24"/>
        </w:rPr>
        <w:t>tasks .</w:t>
      </w:r>
      <w:proofErr w:type="gramEnd"/>
    </w:p>
    <w:p w:rsidR="007C7FA2" w:rsidRDefault="007C7FA2" w:rsidP="00727623"/>
    <w:p w:rsidR="003D06E8" w:rsidRDefault="003D06E8" w:rsidP="00727623"/>
    <w:p w:rsidR="00AC52FC" w:rsidRPr="00AC52FC" w:rsidRDefault="00AC52FC" w:rsidP="006132F5">
      <w:pPr>
        <w:jc w:val="center"/>
        <w:rPr>
          <w:b/>
          <w:bCs/>
          <w:sz w:val="28"/>
          <w:szCs w:val="28"/>
          <w:rtl/>
        </w:rPr>
      </w:pPr>
      <w:r w:rsidRPr="00AC52FC">
        <w:rPr>
          <w:b/>
          <w:bCs/>
          <w:sz w:val="28"/>
          <w:szCs w:val="28"/>
        </w:rPr>
        <w:lastRenderedPageBreak/>
        <w:t>-</w:t>
      </w:r>
      <w:r w:rsidR="006132F5">
        <w:rPr>
          <w:rFonts w:hint="cs"/>
          <w:b/>
          <w:bCs/>
          <w:sz w:val="28"/>
          <w:szCs w:val="28"/>
          <w:rtl/>
        </w:rPr>
        <w:t>3</w:t>
      </w:r>
      <w:r w:rsidRPr="00AC52FC">
        <w:rPr>
          <w:b/>
          <w:bCs/>
          <w:sz w:val="28"/>
          <w:szCs w:val="28"/>
        </w:rPr>
        <w:t>-</w:t>
      </w:r>
    </w:p>
    <w:p w:rsidR="00AC52FC" w:rsidRDefault="003D06E8" w:rsidP="00AC52FC">
      <w:proofErr w:type="gramStart"/>
      <w:r>
        <w:t>Date :</w:t>
      </w:r>
      <w:proofErr w:type="gramEnd"/>
      <w:r>
        <w:t xml:space="preserve"> 31/10/2016 </w:t>
      </w:r>
    </w:p>
    <w:p w:rsidR="003D06E8" w:rsidRDefault="003D06E8" w:rsidP="003D06E8">
      <w:proofErr w:type="gramStart"/>
      <w:r>
        <w:t>Place :</w:t>
      </w:r>
      <w:proofErr w:type="gramEnd"/>
      <w:r>
        <w:t xml:space="preserve"> Faculty </w:t>
      </w:r>
    </w:p>
    <w:p w:rsidR="003D06E8" w:rsidRDefault="003D06E8" w:rsidP="003D06E8">
      <w:proofErr w:type="gramStart"/>
      <w:r>
        <w:t>Achievements :</w:t>
      </w:r>
      <w:proofErr w:type="gramEnd"/>
      <w:r>
        <w:t xml:space="preserve"> </w:t>
      </w:r>
      <w:r>
        <w:tab/>
      </w:r>
    </w:p>
    <w:p w:rsidR="003D06E8" w:rsidRDefault="003D06E8" w:rsidP="003D06E8">
      <w:pPr>
        <w:pStyle w:val="ListParagraph"/>
        <w:numPr>
          <w:ilvl w:val="0"/>
          <w:numId w:val="2"/>
        </w:numPr>
        <w:rPr>
          <w:lang w:bidi="ar-EG"/>
        </w:rPr>
      </w:pPr>
      <w:r>
        <w:t xml:space="preserve">Made low pass filter using </w:t>
      </w:r>
      <w:proofErr w:type="spellStart"/>
      <w:r w:rsidR="00B40F1F">
        <w:t>butterworth</w:t>
      </w:r>
      <w:proofErr w:type="spellEnd"/>
      <w:r w:rsidR="00B40F1F">
        <w:t xml:space="preserve"> </w:t>
      </w:r>
      <w:r>
        <w:t xml:space="preserve">filter function in </w:t>
      </w:r>
      <w:proofErr w:type="gramStart"/>
      <w:r>
        <w:t xml:space="preserve">matlab </w:t>
      </w:r>
      <w:r>
        <w:rPr>
          <w:lang w:bidi="ar-EG"/>
        </w:rPr>
        <w:t>.</w:t>
      </w:r>
      <w:proofErr w:type="gramEnd"/>
    </w:p>
    <w:p w:rsidR="003D06E8" w:rsidRDefault="003D06E8" w:rsidP="003D06E8">
      <w:pPr>
        <w:pStyle w:val="ListParagraph"/>
        <w:numPr>
          <w:ilvl w:val="0"/>
          <w:numId w:val="2"/>
        </w:numPr>
      </w:pPr>
      <w:r>
        <w:t xml:space="preserve">understood normalized frequency and filter order  </w:t>
      </w:r>
    </w:p>
    <w:p w:rsidR="00B40F1F" w:rsidRDefault="00B40F1F" w:rsidP="00B40F1F">
      <w:pPr>
        <w:pStyle w:val="ListParagraph"/>
        <w:numPr>
          <w:ilvl w:val="0"/>
          <w:numId w:val="2"/>
        </w:numPr>
      </w:pPr>
      <w:r>
        <w:t>Differences between FIR &amp; IIR filters</w:t>
      </w:r>
      <w:r w:rsidR="007D0DD7">
        <w:t>.</w:t>
      </w:r>
      <w:r>
        <w:t xml:space="preserve"> </w:t>
      </w:r>
    </w:p>
    <w:p w:rsidR="003D06E8" w:rsidRDefault="003D06E8" w:rsidP="003D06E8">
      <w:pPr>
        <w:pStyle w:val="ListParagraph"/>
        <w:numPr>
          <w:ilvl w:val="0"/>
          <w:numId w:val="2"/>
        </w:numPr>
      </w:pPr>
      <w:proofErr w:type="gramStart"/>
      <w:r>
        <w:t>made</w:t>
      </w:r>
      <w:proofErr w:type="gramEnd"/>
      <w:r>
        <w:t xml:space="preserve"> changes to </w:t>
      </w:r>
      <w:proofErr w:type="spellStart"/>
      <w:r>
        <w:t>fIR</w:t>
      </w:r>
      <w:proofErr w:type="spellEnd"/>
      <w:r>
        <w:t xml:space="preserve"> &amp; IIR filters with FDA (filter design analysis tool) in matlab.   </w:t>
      </w:r>
    </w:p>
    <w:p w:rsidR="003D06E8" w:rsidRDefault="003D06E8" w:rsidP="003D06E8">
      <w:proofErr w:type="gramStart"/>
      <w:r>
        <w:t>Tasks :</w:t>
      </w:r>
      <w:proofErr w:type="gramEnd"/>
      <w:r>
        <w:t xml:space="preserve"> </w:t>
      </w:r>
    </w:p>
    <w:p w:rsidR="003D06E8" w:rsidRDefault="007D0DD7" w:rsidP="00541DAA">
      <w:pPr>
        <w:pStyle w:val="ListParagraph"/>
        <w:numPr>
          <w:ilvl w:val="0"/>
          <w:numId w:val="6"/>
        </w:numPr>
        <w:rPr>
          <w:rtl/>
        </w:rPr>
      </w:pPr>
      <w:r>
        <w:t xml:space="preserve">Try to make matlab code for FIR by taking </w:t>
      </w:r>
      <w:r w:rsidRPr="007D0DD7">
        <w:t>Coefficients</w:t>
      </w:r>
      <w:r>
        <w:t xml:space="preserve"> from FDA tool and compare the output with matlab filter Function  &amp; and the same with IIR filter.</w:t>
      </w:r>
    </w:p>
    <w:p w:rsidR="00541DAA" w:rsidRDefault="009A2144" w:rsidP="009A2144">
      <w:pPr>
        <w:jc w:val="center"/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4</w:t>
      </w:r>
      <w:r w:rsidRPr="00AC52FC">
        <w:rPr>
          <w:b/>
          <w:bCs/>
          <w:sz w:val="28"/>
          <w:szCs w:val="28"/>
        </w:rPr>
        <w:t>-</w:t>
      </w:r>
    </w:p>
    <w:p w:rsidR="00541DAA" w:rsidRDefault="00541DAA" w:rsidP="00541DAA">
      <w:r>
        <w:t xml:space="preserve">Date: </w:t>
      </w:r>
      <w:r>
        <w:rPr>
          <w:rFonts w:hint="cs"/>
          <w:rtl/>
        </w:rPr>
        <w:t>7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3D06E8" w:rsidRDefault="00541DAA" w:rsidP="00727623">
      <w:r>
        <w:t xml:space="preserve">We cancel the meeting </w:t>
      </w:r>
    </w:p>
    <w:p w:rsidR="009A2144" w:rsidRDefault="009A2144" w:rsidP="009A2144">
      <w:pPr>
        <w:jc w:val="center"/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5</w:t>
      </w:r>
      <w:r w:rsidRPr="00AC52FC">
        <w:rPr>
          <w:b/>
          <w:bCs/>
          <w:sz w:val="28"/>
          <w:szCs w:val="28"/>
        </w:rPr>
        <w:t>-</w:t>
      </w:r>
    </w:p>
    <w:p w:rsidR="00541DAA" w:rsidRDefault="00541DAA" w:rsidP="00541DAA">
      <w:r>
        <w:t xml:space="preserve">Date: </w:t>
      </w:r>
      <w:r>
        <w:rPr>
          <w:rFonts w:hint="cs"/>
          <w:rtl/>
        </w:rPr>
        <w:t>14</w:t>
      </w:r>
      <w:r>
        <w:t>/1</w:t>
      </w:r>
      <w:r>
        <w:rPr>
          <w:rFonts w:hint="cs"/>
          <w:rtl/>
        </w:rPr>
        <w:t>1</w:t>
      </w:r>
      <w:r>
        <w:t xml:space="preserve">/2016 </w:t>
      </w:r>
    </w:p>
    <w:p w:rsidR="00541DAA" w:rsidRDefault="00541DAA" w:rsidP="00541DAA">
      <w:r>
        <w:t xml:space="preserve">Place: Faculty </w:t>
      </w:r>
    </w:p>
    <w:p w:rsidR="0040392D" w:rsidRDefault="00541DAA" w:rsidP="00FE332A">
      <w:r>
        <w:t xml:space="preserve">Achievements: </w:t>
      </w:r>
      <w:r w:rsidR="00FE332A">
        <w:t xml:space="preserve"> </w:t>
      </w:r>
    </w:p>
    <w:p w:rsidR="00541DAA" w:rsidRDefault="0040392D" w:rsidP="0040392D">
      <w:pPr>
        <w:pStyle w:val="ListParagraph"/>
        <w:numPr>
          <w:ilvl w:val="0"/>
          <w:numId w:val="8"/>
        </w:numPr>
      </w:pPr>
      <w:r>
        <w:t>Success</w:t>
      </w:r>
      <w:r w:rsidR="00FE332A">
        <w:t xml:space="preserve"> to make half of the desired code for </w:t>
      </w:r>
      <w:r w:rsidR="00541DAA">
        <w:t xml:space="preserve">FIR filter </w:t>
      </w:r>
      <w:r w:rsidR="00D65583">
        <w:t>design (making initial loop of the coefficient)</w:t>
      </w:r>
      <w:r>
        <w:t>.</w:t>
      </w:r>
    </w:p>
    <w:p w:rsidR="0040392D" w:rsidRDefault="00A9405C" w:rsidP="0040392D">
      <w:pPr>
        <w:pStyle w:val="ListParagraph"/>
        <w:numPr>
          <w:ilvl w:val="0"/>
          <w:numId w:val="8"/>
        </w:numPr>
      </w:pPr>
      <w:r>
        <w:t>Try to h</w:t>
      </w:r>
      <w:r w:rsidR="0040392D">
        <w:t>andle merge conflict between Ahmed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 and Ghada</w:t>
      </w:r>
      <w:r w:rsidR="0040392D">
        <w:rPr>
          <w:rFonts w:hint="cs"/>
          <w:rtl/>
          <w:lang w:bidi="ar-EG"/>
        </w:rPr>
        <w:t>’</w:t>
      </w:r>
      <w:r w:rsidR="0040392D">
        <w:rPr>
          <w:lang w:bidi="ar-EG"/>
        </w:rPr>
        <w:t>s</w:t>
      </w:r>
      <w:r w:rsidR="0040392D">
        <w:t xml:space="preserve"> branch.</w:t>
      </w:r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t>Explain the mechanism of</w:t>
      </w:r>
      <w:r>
        <w:rPr>
          <w:rFonts w:hint="cs"/>
          <w:rtl/>
        </w:rPr>
        <w:t xml:space="preserve"> </w:t>
      </w:r>
      <w:r>
        <w:t>FIR filter.</w:t>
      </w:r>
    </w:p>
    <w:p w:rsidR="00541DAA" w:rsidRDefault="00541DAA" w:rsidP="00541DAA">
      <w:r>
        <w:t xml:space="preserve">Tasks: </w:t>
      </w:r>
    </w:p>
    <w:p w:rsidR="00541DAA" w:rsidRDefault="00FE332A" w:rsidP="00FE332A">
      <w:pPr>
        <w:pStyle w:val="ListParagraph"/>
        <w:numPr>
          <w:ilvl w:val="0"/>
          <w:numId w:val="7"/>
        </w:numPr>
      </w:pPr>
      <w:r>
        <w:t>Retry</w:t>
      </w:r>
      <w:r w:rsidR="00541DAA">
        <w:t xml:space="preserve"> to design FIR filter by </w:t>
      </w:r>
      <w:r>
        <w:t>matlab code.</w:t>
      </w:r>
    </w:p>
    <w:p w:rsidR="00FE332A" w:rsidRDefault="00FE332A" w:rsidP="00FE332A">
      <w:pPr>
        <w:pStyle w:val="ListParagraph"/>
        <w:numPr>
          <w:ilvl w:val="0"/>
          <w:numId w:val="7"/>
        </w:numPr>
      </w:pPr>
      <w:r>
        <w:t>Making design for FIR filter with visual c++.</w:t>
      </w:r>
    </w:p>
    <w:p w:rsidR="009A2144" w:rsidRDefault="009A2144" w:rsidP="009A2144">
      <w:pPr>
        <w:jc w:val="center"/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6</w:t>
      </w:r>
      <w:r w:rsidRPr="00AC52FC">
        <w:rPr>
          <w:b/>
          <w:bCs/>
          <w:sz w:val="28"/>
          <w:szCs w:val="28"/>
        </w:rPr>
        <w:t>-</w:t>
      </w:r>
    </w:p>
    <w:p w:rsidR="00A9405C" w:rsidRDefault="00A9405C" w:rsidP="00A9405C">
      <w:r>
        <w:t>Date: 21/1</w:t>
      </w:r>
      <w:r>
        <w:rPr>
          <w:rFonts w:hint="cs"/>
          <w:rtl/>
        </w:rPr>
        <w:t>1</w:t>
      </w:r>
      <w:r>
        <w:t xml:space="preserve">/2016 </w:t>
      </w:r>
    </w:p>
    <w:p w:rsidR="00A9405C" w:rsidRDefault="00A9405C" w:rsidP="00A9405C">
      <w:r>
        <w:t xml:space="preserve">Place: Faculty </w:t>
      </w:r>
    </w:p>
    <w:p w:rsidR="00A9405C" w:rsidRDefault="00A9405C" w:rsidP="00A9405C">
      <w:r>
        <w:lastRenderedPageBreak/>
        <w:t xml:space="preserve">Achievements:  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 xml:space="preserve">Success to make the desired code for FIR filter </w:t>
      </w:r>
      <w:r w:rsidR="00A9012C">
        <w:t>design with matlab and visual c++.</w:t>
      </w:r>
    </w:p>
    <w:p w:rsidR="00A9405C" w:rsidRDefault="00A9405C" w:rsidP="0093081B">
      <w:pPr>
        <w:pStyle w:val="ListParagraph"/>
        <w:numPr>
          <w:ilvl w:val="0"/>
          <w:numId w:val="8"/>
        </w:numPr>
      </w:pPr>
      <w:r>
        <w:t>Try to handle merge conflict between Ahmed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 and Ghada</w:t>
      </w:r>
      <w:r>
        <w:rPr>
          <w:rFonts w:hint="cs"/>
          <w:rtl/>
          <w:lang w:bidi="ar-EG"/>
        </w:rPr>
        <w:t>’</w:t>
      </w:r>
      <w:r>
        <w:rPr>
          <w:lang w:bidi="ar-EG"/>
        </w:rPr>
        <w:t>s</w:t>
      </w:r>
      <w:r>
        <w:t xml:space="preserve"> branch.</w:t>
      </w:r>
    </w:p>
    <w:p w:rsidR="00DC2A43" w:rsidRDefault="00DC2A43" w:rsidP="00DC2A43">
      <w:pPr>
        <w:pStyle w:val="ListParagraph"/>
        <w:numPr>
          <w:ilvl w:val="0"/>
          <w:numId w:val="8"/>
        </w:numPr>
      </w:pPr>
      <w:r w:rsidRPr="00DC2A43">
        <w:t>Explain the mechanism of</w:t>
      </w:r>
      <w:r>
        <w:rPr>
          <w:rFonts w:hint="cs"/>
          <w:rtl/>
        </w:rPr>
        <w:t xml:space="preserve"> </w:t>
      </w:r>
      <w:r>
        <w:t>IIR filter.</w:t>
      </w:r>
    </w:p>
    <w:p w:rsidR="00DC2A43" w:rsidRDefault="00DC2A43" w:rsidP="00DC2A43">
      <w:pPr>
        <w:pStyle w:val="ListParagraph"/>
      </w:pPr>
    </w:p>
    <w:p w:rsidR="00A9405C" w:rsidRDefault="00A9405C" w:rsidP="00A9405C">
      <w:pPr>
        <w:rPr>
          <w:rtl/>
          <w:lang w:bidi="ar-EG"/>
        </w:rPr>
      </w:pPr>
      <w:r>
        <w:t xml:space="preserve">Tasks: </w:t>
      </w:r>
    </w:p>
    <w:p w:rsidR="00A9405C" w:rsidRDefault="00A9012C" w:rsidP="00A9012C">
      <w:pPr>
        <w:pStyle w:val="ListParagraph"/>
        <w:numPr>
          <w:ilvl w:val="0"/>
          <w:numId w:val="9"/>
        </w:numPr>
      </w:pPr>
      <w:r>
        <w:t>Design I</w:t>
      </w:r>
      <w:r w:rsidR="00A9405C">
        <w:t>IR filter by matlab code.</w:t>
      </w:r>
    </w:p>
    <w:p w:rsidR="002630C0" w:rsidRDefault="009A2144" w:rsidP="009A2144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7</w:t>
      </w:r>
      <w:r w:rsidRPr="00AC52FC">
        <w:rPr>
          <w:b/>
          <w:bCs/>
          <w:sz w:val="28"/>
          <w:szCs w:val="28"/>
        </w:rPr>
        <w:t>-</w:t>
      </w:r>
    </w:p>
    <w:p w:rsidR="002630C0" w:rsidRDefault="002630C0" w:rsidP="002630C0">
      <w:r>
        <w:t xml:space="preserve">Date: 28/11/2016 </w:t>
      </w:r>
    </w:p>
    <w:p w:rsidR="002630C0" w:rsidRDefault="002630C0" w:rsidP="002630C0">
      <w:r>
        <w:t xml:space="preserve">Place: Faculty </w:t>
      </w:r>
    </w:p>
    <w:p w:rsidR="002630C0" w:rsidRDefault="002630C0" w:rsidP="002630C0">
      <w:r>
        <w:t xml:space="preserve">Achievements:  </w:t>
      </w:r>
    </w:p>
    <w:p w:rsidR="002630C0" w:rsidRDefault="002630C0" w:rsidP="007C014C">
      <w:r>
        <w:t>•</w:t>
      </w:r>
      <w:r>
        <w:tab/>
        <w:t xml:space="preserve">failed to make </w:t>
      </w:r>
      <w:r w:rsidR="007C014C">
        <w:t>IIR</w:t>
      </w:r>
      <w:r>
        <w:t xml:space="preserve"> filter with matlab. </w:t>
      </w:r>
    </w:p>
    <w:p w:rsidR="002630C0" w:rsidRDefault="002630C0" w:rsidP="002630C0">
      <w:r>
        <w:t>•</w:t>
      </w:r>
      <w:r>
        <w:tab/>
      </w:r>
      <w:proofErr w:type="gramStart"/>
      <w:r>
        <w:t>again</w:t>
      </w:r>
      <w:proofErr w:type="gramEnd"/>
      <w:r w:rsidR="007C014C">
        <w:t>,</w:t>
      </w:r>
      <w:r>
        <w:t xml:space="preserve"> Explain the mechanism of IIR filter.</w:t>
      </w:r>
    </w:p>
    <w:p w:rsidR="002630C0" w:rsidRDefault="002630C0" w:rsidP="002630C0">
      <w:r w:rsidRPr="002630C0">
        <w:t>•</w:t>
      </w:r>
      <w:r>
        <w:tab/>
        <w:t>making model of filter with matlab and try to generate c code from it.</w:t>
      </w:r>
    </w:p>
    <w:p w:rsidR="002630C0" w:rsidRDefault="002630C0" w:rsidP="002630C0"/>
    <w:p w:rsidR="002630C0" w:rsidRDefault="002630C0" w:rsidP="002630C0">
      <w:r>
        <w:t xml:space="preserve">Tasks: </w:t>
      </w:r>
    </w:p>
    <w:p w:rsidR="00A9405C" w:rsidRDefault="002630C0" w:rsidP="002630C0">
      <w:r>
        <w:t>1-</w:t>
      </w:r>
      <w:r>
        <w:tab/>
        <w:t>Design IIR filter by matlab.</w:t>
      </w:r>
    </w:p>
    <w:p w:rsidR="00A9405C" w:rsidRDefault="002630C0" w:rsidP="002630C0">
      <w:pPr>
        <w:rPr>
          <w:lang w:bidi="ar-EG"/>
        </w:rPr>
      </w:pPr>
      <w:r>
        <w:rPr>
          <w:rFonts w:hint="cs"/>
          <w:rtl/>
          <w:lang w:bidi="ar-EG"/>
        </w:rPr>
        <w:t>2</w:t>
      </w:r>
      <w:r>
        <w:rPr>
          <w:lang w:bidi="ar-EG"/>
        </w:rPr>
        <w:t>-</w:t>
      </w:r>
      <w:r>
        <w:rPr>
          <w:lang w:bidi="ar-EG"/>
        </w:rPr>
        <w:tab/>
      </w:r>
      <w:r w:rsidRPr="002630C0">
        <w:rPr>
          <w:lang w:bidi="ar-EG"/>
        </w:rPr>
        <w:t xml:space="preserve">Design IIR filter </w:t>
      </w:r>
      <w:r>
        <w:rPr>
          <w:lang w:bidi="ar-EG"/>
        </w:rPr>
        <w:t>with</w:t>
      </w:r>
      <w:r w:rsidRPr="002630C0">
        <w:rPr>
          <w:lang w:bidi="ar-EG"/>
        </w:rPr>
        <w:t xml:space="preserve"> </w:t>
      </w:r>
      <w:r>
        <w:rPr>
          <w:lang w:bidi="ar-EG"/>
        </w:rPr>
        <w:t>c++</w:t>
      </w:r>
      <w:r w:rsidRPr="002630C0">
        <w:rPr>
          <w:lang w:bidi="ar-EG"/>
        </w:rPr>
        <w:t xml:space="preserve"> code.</w:t>
      </w:r>
    </w:p>
    <w:p w:rsidR="002630C0" w:rsidRDefault="009A2144" w:rsidP="009A2144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8</w:t>
      </w:r>
      <w:r w:rsidRPr="00AC52FC">
        <w:rPr>
          <w:b/>
          <w:bCs/>
          <w:sz w:val="28"/>
          <w:szCs w:val="28"/>
        </w:rPr>
        <w:t>-</w:t>
      </w:r>
    </w:p>
    <w:p w:rsidR="002630C0" w:rsidRDefault="002630C0" w:rsidP="002630C0">
      <w:r>
        <w:t xml:space="preserve">Date: 5/12/2016 </w:t>
      </w:r>
    </w:p>
    <w:p w:rsidR="002630C0" w:rsidRDefault="002630C0" w:rsidP="002630C0">
      <w:r>
        <w:t xml:space="preserve">Place: Faculty </w:t>
      </w:r>
    </w:p>
    <w:p w:rsidR="002630C0" w:rsidRDefault="002630C0" w:rsidP="002630C0">
      <w:r>
        <w:t xml:space="preserve">Achievements:  </w:t>
      </w:r>
    </w:p>
    <w:p w:rsidR="002630C0" w:rsidRDefault="002630C0" w:rsidP="007C014C">
      <w:pPr>
        <w:ind w:left="720" w:hanging="720"/>
      </w:pPr>
      <w:r>
        <w:t>•</w:t>
      </w:r>
      <w:r w:rsidR="0006635A">
        <w:tab/>
      </w:r>
      <w:proofErr w:type="gramStart"/>
      <w:r w:rsidR="0006635A" w:rsidRPr="0006635A">
        <w:t>Succeed</w:t>
      </w:r>
      <w:r w:rsidR="0006635A">
        <w:t xml:space="preserve"> </w:t>
      </w:r>
      <w:r w:rsidRPr="002630C0">
        <w:t xml:space="preserve"> to</w:t>
      </w:r>
      <w:proofErr w:type="gramEnd"/>
      <w:r w:rsidRPr="002630C0">
        <w:t xml:space="preserve"> make the desired code for</w:t>
      </w:r>
      <w:r>
        <w:t xml:space="preserve"> IIR</w:t>
      </w:r>
      <w:r w:rsidRPr="002630C0">
        <w:t xml:space="preserve"> filter design with matlab and visual c++</w:t>
      </w:r>
      <w:r>
        <w:t xml:space="preserve"> with Direct Form II </w:t>
      </w:r>
      <w:r w:rsidRPr="002630C0">
        <w:t>algorism.</w:t>
      </w:r>
    </w:p>
    <w:p w:rsidR="002630C0" w:rsidRDefault="002630C0" w:rsidP="0006635A">
      <w:r w:rsidRPr="002630C0">
        <w:t>•</w:t>
      </w:r>
      <w:r>
        <w:t xml:space="preserve"> </w:t>
      </w:r>
      <w:r w:rsidR="0006635A">
        <w:tab/>
        <w:t>talked about signal processing stages and delive</w:t>
      </w:r>
      <w:r w:rsidR="007C014C">
        <w:t>r</w:t>
      </w:r>
      <w:r w:rsidR="0006635A">
        <w:t xml:space="preserve">ed project RF data to start working on </w:t>
      </w:r>
      <w:proofErr w:type="gramStart"/>
      <w:r w:rsidR="0006635A">
        <w:t>it .</w:t>
      </w:r>
      <w:proofErr w:type="gramEnd"/>
    </w:p>
    <w:p w:rsidR="002630C0" w:rsidRDefault="002630C0" w:rsidP="002630C0">
      <w:r>
        <w:t xml:space="preserve">Tasks: </w:t>
      </w:r>
    </w:p>
    <w:p w:rsidR="002630C0" w:rsidRDefault="002630C0" w:rsidP="002630C0">
      <w:r>
        <w:t>1-</w:t>
      </w:r>
      <w:r>
        <w:tab/>
        <w:t>reading RF Data file in matlab (Ghada).</w:t>
      </w:r>
    </w:p>
    <w:p w:rsidR="0006635A" w:rsidRDefault="002630C0" w:rsidP="0006635A">
      <w:r>
        <w:lastRenderedPageBreak/>
        <w:t>2-</w:t>
      </w:r>
      <w:r>
        <w:tab/>
      </w:r>
      <w:proofErr w:type="gramStart"/>
      <w:r>
        <w:t>design</w:t>
      </w:r>
      <w:proofErr w:type="gramEnd"/>
      <w:r>
        <w:t xml:space="preserve"> bandpass filter [high (</w:t>
      </w:r>
      <w:proofErr w:type="spellStart"/>
      <w:r>
        <w:t>ahmed</w:t>
      </w:r>
      <w:proofErr w:type="spellEnd"/>
      <w:r>
        <w:t>) – low(</w:t>
      </w:r>
      <w:proofErr w:type="spellStart"/>
      <w:r>
        <w:t>farah</w:t>
      </w:r>
      <w:proofErr w:type="spellEnd"/>
      <w:r>
        <w:t>) ].</w:t>
      </w:r>
    </w:p>
    <w:p w:rsidR="0006635A" w:rsidRDefault="0006635A" w:rsidP="0006635A">
      <w:pPr>
        <w:rPr>
          <w:rtl/>
        </w:rPr>
      </w:pPr>
      <w:r>
        <w:t xml:space="preserve">3- </w:t>
      </w:r>
      <w:r w:rsidR="007C014C">
        <w:tab/>
      </w:r>
      <w:proofErr w:type="gramStart"/>
      <w:r>
        <w:t>merging</w:t>
      </w:r>
      <w:proofErr w:type="gramEnd"/>
      <w:r>
        <w:t xml:space="preserve"> work on GITHUB project.</w:t>
      </w:r>
    </w:p>
    <w:p w:rsidR="0050795E" w:rsidRDefault="0050795E" w:rsidP="0050795E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rFonts w:hint="cs"/>
          <w:b/>
          <w:bCs/>
          <w:sz w:val="28"/>
          <w:szCs w:val="28"/>
          <w:rtl/>
        </w:rPr>
        <w:t>9</w:t>
      </w:r>
      <w:r w:rsidRPr="00AC52FC">
        <w:rPr>
          <w:b/>
          <w:bCs/>
          <w:sz w:val="28"/>
          <w:szCs w:val="28"/>
        </w:rPr>
        <w:t>-</w:t>
      </w:r>
    </w:p>
    <w:p w:rsidR="003B251E" w:rsidRDefault="003B251E" w:rsidP="003B251E">
      <w:r>
        <w:t xml:space="preserve">Date: </w:t>
      </w:r>
      <w:r>
        <w:rPr>
          <w:rFonts w:hint="cs"/>
          <w:rtl/>
        </w:rPr>
        <w:t>9</w:t>
      </w:r>
      <w:r>
        <w:t xml:space="preserve">/12/2016 </w:t>
      </w:r>
    </w:p>
    <w:p w:rsidR="003B251E" w:rsidRDefault="003B251E" w:rsidP="003B251E">
      <w:r>
        <w:t xml:space="preserve">Place: Faculty </w:t>
      </w:r>
    </w:p>
    <w:p w:rsidR="0050795E" w:rsidRDefault="003B251E" w:rsidP="003B251E">
      <w:pPr>
        <w:rPr>
          <w:rtl/>
        </w:rPr>
      </w:pPr>
      <w:r>
        <w:t xml:space="preserve">Achievements:  </w:t>
      </w:r>
    </w:p>
    <w:p w:rsidR="003B251E" w:rsidRDefault="003B251E" w:rsidP="003B251E">
      <w:pPr>
        <w:pStyle w:val="ListParagraph"/>
        <w:numPr>
          <w:ilvl w:val="0"/>
          <w:numId w:val="15"/>
        </w:numPr>
      </w:pPr>
      <w:proofErr w:type="gramStart"/>
      <w:r w:rsidRPr="003B251E">
        <w:t>Succeed  to</w:t>
      </w:r>
      <w:proofErr w:type="gramEnd"/>
      <w:r w:rsidRPr="003B251E">
        <w:t xml:space="preserve"> make the desired code for </w:t>
      </w:r>
      <w:r>
        <w:t>reading RF data in matlab.</w:t>
      </w:r>
    </w:p>
    <w:p w:rsidR="003B251E" w:rsidRDefault="003B251E" w:rsidP="003B251E">
      <w:pPr>
        <w:pStyle w:val="ListParagraph"/>
        <w:numPr>
          <w:ilvl w:val="0"/>
          <w:numId w:val="15"/>
        </w:numPr>
      </w:pPr>
      <w:proofErr w:type="gramStart"/>
      <w:r w:rsidRPr="0006635A">
        <w:t>Succeed</w:t>
      </w:r>
      <w:r>
        <w:t xml:space="preserve"> </w:t>
      </w:r>
      <w:r w:rsidRPr="002630C0">
        <w:t xml:space="preserve"> to</w:t>
      </w:r>
      <w:proofErr w:type="gramEnd"/>
      <w:r w:rsidRPr="002630C0">
        <w:t xml:space="preserve"> make the desired code for</w:t>
      </w:r>
      <w:r>
        <w:t xml:space="preserve"> bandpass filter [2.5  :  4.5] MHZ for probe 3.5 MHZ.</w:t>
      </w:r>
    </w:p>
    <w:p w:rsidR="003B251E" w:rsidRDefault="003B251E" w:rsidP="003B251E">
      <w:pPr>
        <w:pStyle w:val="ListParagraph"/>
        <w:numPr>
          <w:ilvl w:val="0"/>
          <w:numId w:val="15"/>
        </w:numPr>
      </w:pPr>
      <w:r>
        <w:t>Talked about next step Hilbert transformation using ideal Hilbert with FFT and IFFT.</w:t>
      </w:r>
    </w:p>
    <w:p w:rsidR="003B251E" w:rsidRDefault="003B251E" w:rsidP="003B251E">
      <w:r>
        <w:t xml:space="preserve">Tasks: </w:t>
      </w:r>
    </w:p>
    <w:p w:rsidR="003B251E" w:rsidRDefault="003B251E" w:rsidP="003B251E">
      <w:r>
        <w:t xml:space="preserve">1- </w:t>
      </w:r>
      <w:r>
        <w:tab/>
      </w:r>
      <w:proofErr w:type="gramStart"/>
      <w:r>
        <w:t>design</w:t>
      </w:r>
      <w:proofErr w:type="gramEnd"/>
      <w:r>
        <w:t xml:space="preserve"> ideal Hilbert transform matlab code </w:t>
      </w:r>
      <w:r>
        <w:rPr>
          <w:lang w:bidi="ar-EG"/>
        </w:rPr>
        <w:t>after bandpass filtration stage.</w:t>
      </w:r>
      <w:r>
        <w:tab/>
      </w:r>
    </w:p>
    <w:p w:rsidR="003B251E" w:rsidRDefault="003B251E" w:rsidP="003B251E">
      <w:r>
        <w:t xml:space="preserve">2- </w:t>
      </w:r>
      <w:r>
        <w:tab/>
      </w:r>
      <w:proofErr w:type="gramStart"/>
      <w:r w:rsidRPr="003B251E">
        <w:t>merging</w:t>
      </w:r>
      <w:proofErr w:type="gramEnd"/>
      <w:r w:rsidRPr="003B251E">
        <w:t xml:space="preserve"> work on GITHUB project.</w:t>
      </w:r>
      <w:r>
        <w:t xml:space="preserve">  </w:t>
      </w:r>
    </w:p>
    <w:p w:rsidR="003B251E" w:rsidRDefault="003B251E" w:rsidP="003B251E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10</w:t>
      </w:r>
      <w:r w:rsidRPr="00AC52FC">
        <w:rPr>
          <w:b/>
          <w:bCs/>
          <w:sz w:val="28"/>
          <w:szCs w:val="28"/>
        </w:rPr>
        <w:t>-</w:t>
      </w:r>
    </w:p>
    <w:p w:rsidR="003B251E" w:rsidRDefault="003B251E" w:rsidP="003B251E">
      <w:r>
        <w:t xml:space="preserve">Date: 19/12/2016 </w:t>
      </w:r>
    </w:p>
    <w:p w:rsidR="003B251E" w:rsidRDefault="003B251E" w:rsidP="003B251E">
      <w:r>
        <w:t xml:space="preserve">Place: Faculty </w:t>
      </w:r>
    </w:p>
    <w:p w:rsidR="003B251E" w:rsidRDefault="003B251E" w:rsidP="003B251E">
      <w:pPr>
        <w:rPr>
          <w:rtl/>
        </w:rPr>
      </w:pPr>
      <w:r>
        <w:t xml:space="preserve">Achievements:  </w:t>
      </w:r>
    </w:p>
    <w:p w:rsidR="003B251E" w:rsidRDefault="003B251E" w:rsidP="003B251E">
      <w:pPr>
        <w:pStyle w:val="ListParagraph"/>
        <w:numPr>
          <w:ilvl w:val="0"/>
          <w:numId w:val="16"/>
        </w:numPr>
      </w:pPr>
      <w:proofErr w:type="gramStart"/>
      <w:r>
        <w:t>failed</w:t>
      </w:r>
      <w:proofErr w:type="gramEnd"/>
      <w:r>
        <w:t xml:space="preserve"> to make ideal Hilbert  filter with matlab. </w:t>
      </w:r>
    </w:p>
    <w:p w:rsidR="003B251E" w:rsidRDefault="003B251E" w:rsidP="003B251E">
      <w:pPr>
        <w:pStyle w:val="ListParagraph"/>
        <w:numPr>
          <w:ilvl w:val="0"/>
          <w:numId w:val="16"/>
        </w:numPr>
      </w:pPr>
      <w:proofErr w:type="gramStart"/>
      <w:r w:rsidRPr="003B251E">
        <w:t>talked</w:t>
      </w:r>
      <w:proofErr w:type="gramEnd"/>
      <w:r w:rsidRPr="003B251E">
        <w:t xml:space="preserve"> about under sampling techniques used in ultrasound.</w:t>
      </w:r>
    </w:p>
    <w:p w:rsidR="003B251E" w:rsidRDefault="003B251E" w:rsidP="003B251E">
      <w:pPr>
        <w:pStyle w:val="ListParagraph"/>
      </w:pPr>
    </w:p>
    <w:p w:rsidR="003B251E" w:rsidRDefault="003B251E" w:rsidP="003B251E">
      <w:r>
        <w:t xml:space="preserve">Tasks: </w:t>
      </w:r>
    </w:p>
    <w:p w:rsidR="003B251E" w:rsidRDefault="003B251E" w:rsidP="003B251E">
      <w:pPr>
        <w:rPr>
          <w:lang w:bidi="ar-EG"/>
        </w:rPr>
      </w:pPr>
      <w:r>
        <w:t xml:space="preserve">1- </w:t>
      </w:r>
      <w:r>
        <w:tab/>
      </w:r>
      <w:proofErr w:type="gramStart"/>
      <w:r>
        <w:t>design</w:t>
      </w:r>
      <w:proofErr w:type="gramEnd"/>
      <w:r>
        <w:t xml:space="preserve"> ideal Hilbert transform matlab code </w:t>
      </w:r>
      <w:r>
        <w:rPr>
          <w:lang w:bidi="ar-EG"/>
        </w:rPr>
        <w:t>after bandpass filtration stage.</w:t>
      </w:r>
    </w:p>
    <w:p w:rsidR="003B251E" w:rsidRDefault="003B251E" w:rsidP="003B251E">
      <w:pPr>
        <w:rPr>
          <w:lang w:bidi="ar-EG"/>
        </w:rPr>
      </w:pPr>
      <w:r>
        <w:rPr>
          <w:lang w:bidi="ar-EG"/>
        </w:rPr>
        <w:t xml:space="preserve">2- </w:t>
      </w:r>
      <w:r>
        <w:rPr>
          <w:lang w:bidi="ar-EG"/>
        </w:rPr>
        <w:tab/>
      </w:r>
      <w:proofErr w:type="gramStart"/>
      <w:r w:rsidRPr="003B251E">
        <w:rPr>
          <w:lang w:bidi="ar-EG"/>
        </w:rPr>
        <w:t>merging</w:t>
      </w:r>
      <w:proofErr w:type="gramEnd"/>
      <w:r w:rsidRPr="003B251E">
        <w:rPr>
          <w:lang w:bidi="ar-EG"/>
        </w:rPr>
        <w:t xml:space="preserve"> work on GITHUB project. </w:t>
      </w:r>
    </w:p>
    <w:p w:rsidR="00EA1AE1" w:rsidRDefault="00EA1AE1" w:rsidP="003B251E">
      <w:pPr>
        <w:rPr>
          <w:lang w:bidi="ar-EG"/>
        </w:rPr>
      </w:pPr>
    </w:p>
    <w:p w:rsidR="00EA1AE1" w:rsidRPr="00EA1AE1" w:rsidRDefault="00EA1AE1" w:rsidP="00EA1AE1">
      <w:pPr>
        <w:pBdr>
          <w:top w:val="single" w:sz="12" w:space="1" w:color="auto"/>
          <w:bottom w:val="single" w:sz="12" w:space="1" w:color="auto"/>
        </w:pBdr>
        <w:jc w:val="center"/>
        <w:rPr>
          <w:sz w:val="28"/>
          <w:szCs w:val="28"/>
          <w:lang w:bidi="ar-EG"/>
        </w:rPr>
      </w:pPr>
      <w:r w:rsidRPr="00EA1AE1">
        <w:rPr>
          <w:sz w:val="28"/>
          <w:szCs w:val="28"/>
          <w:lang w:bidi="ar-EG"/>
        </w:rPr>
        <w:t xml:space="preserve">Meeting stop </w:t>
      </w:r>
      <w:proofErr w:type="gramStart"/>
      <w:r w:rsidRPr="00EA1AE1">
        <w:rPr>
          <w:sz w:val="28"/>
          <w:szCs w:val="28"/>
          <w:lang w:bidi="ar-EG"/>
        </w:rPr>
        <w:t>during  Semester</w:t>
      </w:r>
      <w:proofErr w:type="gramEnd"/>
      <w:r w:rsidRPr="00EA1AE1">
        <w:rPr>
          <w:sz w:val="28"/>
          <w:szCs w:val="28"/>
          <w:lang w:bidi="ar-EG"/>
        </w:rPr>
        <w:t xml:space="preserve"> exams</w:t>
      </w:r>
    </w:p>
    <w:p w:rsidR="00EA1AE1" w:rsidRDefault="00EA1AE1" w:rsidP="00EA1AE1">
      <w:pPr>
        <w:jc w:val="center"/>
        <w:rPr>
          <w:lang w:bidi="ar-EG"/>
        </w:rPr>
      </w:pPr>
    </w:p>
    <w:p w:rsidR="00EA1AE1" w:rsidRDefault="00EA1AE1" w:rsidP="00EA1AE1">
      <w:pPr>
        <w:jc w:val="center"/>
        <w:rPr>
          <w:lang w:bidi="ar-EG"/>
        </w:rPr>
      </w:pPr>
    </w:p>
    <w:p w:rsidR="00EA1AE1" w:rsidRDefault="003B251E" w:rsidP="00EA1AE1">
      <w:pPr>
        <w:jc w:val="center"/>
        <w:rPr>
          <w:rtl/>
          <w:lang w:bidi="ar-EG"/>
        </w:rPr>
      </w:pPr>
      <w:r w:rsidRPr="003B251E">
        <w:rPr>
          <w:lang w:bidi="ar-EG"/>
        </w:rPr>
        <w:lastRenderedPageBreak/>
        <w:t xml:space="preserve"> </w:t>
      </w:r>
      <w:r w:rsidR="00EA1AE1" w:rsidRPr="00AC52FC">
        <w:rPr>
          <w:b/>
          <w:bCs/>
          <w:sz w:val="28"/>
          <w:szCs w:val="28"/>
        </w:rPr>
        <w:t>-</w:t>
      </w:r>
      <w:r w:rsidR="00EA1AE1">
        <w:rPr>
          <w:b/>
          <w:bCs/>
          <w:sz w:val="28"/>
          <w:szCs w:val="28"/>
        </w:rPr>
        <w:t>11</w:t>
      </w:r>
      <w:r w:rsidR="00EA1AE1" w:rsidRPr="00AC52FC">
        <w:rPr>
          <w:b/>
          <w:bCs/>
          <w:sz w:val="28"/>
          <w:szCs w:val="28"/>
        </w:rPr>
        <w:t>-</w:t>
      </w:r>
    </w:p>
    <w:p w:rsidR="00EA1AE1" w:rsidRDefault="00EA1AE1" w:rsidP="00EA1AE1">
      <w:r>
        <w:t xml:space="preserve">Date: </w:t>
      </w:r>
      <w:r>
        <w:rPr>
          <w:rFonts w:hint="cs"/>
          <w:rtl/>
        </w:rPr>
        <w:t>26</w:t>
      </w:r>
      <w:r>
        <w:t>/</w:t>
      </w:r>
      <w:r>
        <w:rPr>
          <w:rFonts w:hint="cs"/>
          <w:rtl/>
        </w:rPr>
        <w:t>1</w:t>
      </w:r>
      <w:r>
        <w:t xml:space="preserve">/2016 </w:t>
      </w:r>
    </w:p>
    <w:p w:rsidR="00EA1AE1" w:rsidRDefault="00EA1AE1" w:rsidP="00EA1AE1">
      <w:r>
        <w:t xml:space="preserve">Place: Faculty </w:t>
      </w:r>
    </w:p>
    <w:p w:rsidR="00EA1AE1" w:rsidRDefault="00EA1AE1" w:rsidP="00EA1AE1">
      <w:pPr>
        <w:rPr>
          <w:rtl/>
        </w:rPr>
      </w:pPr>
      <w:r>
        <w:t xml:space="preserve">Achievements:  </w:t>
      </w:r>
    </w:p>
    <w:p w:rsidR="00EA1AE1" w:rsidRDefault="00EA1AE1" w:rsidP="00EA1AE1">
      <w:pPr>
        <w:pStyle w:val="ListParagraph"/>
        <w:numPr>
          <w:ilvl w:val="0"/>
          <w:numId w:val="16"/>
        </w:numPr>
      </w:pPr>
      <w:proofErr w:type="gramStart"/>
      <w:r>
        <w:t>reviewing</w:t>
      </w:r>
      <w:proofErr w:type="gramEnd"/>
      <w:r>
        <w:t xml:space="preserve"> the first term achievements.</w:t>
      </w:r>
    </w:p>
    <w:p w:rsidR="00EA1AE1" w:rsidRDefault="00EA1AE1" w:rsidP="00EA1AE1">
      <w:pPr>
        <w:pStyle w:val="ListParagraph"/>
        <w:numPr>
          <w:ilvl w:val="0"/>
          <w:numId w:val="16"/>
        </w:numPr>
      </w:pPr>
      <w:r>
        <w:t>Talked in more details about Hilbert with the FIR Filter method.</w:t>
      </w:r>
    </w:p>
    <w:p w:rsidR="00EA1AE1" w:rsidRDefault="00EA1AE1" w:rsidP="00EA1AE1">
      <w:pPr>
        <w:pStyle w:val="ListParagraph"/>
        <w:numPr>
          <w:ilvl w:val="0"/>
          <w:numId w:val="16"/>
        </w:numPr>
      </w:pPr>
      <w:r w:rsidRPr="00EA1AE1">
        <w:t xml:space="preserve">Talked in more details about </w:t>
      </w:r>
      <w:r>
        <w:t xml:space="preserve">under </w:t>
      </w:r>
      <w:proofErr w:type="gramStart"/>
      <w:r>
        <w:t xml:space="preserve">sampling </w:t>
      </w:r>
      <w:r w:rsidRPr="00EA1AE1">
        <w:t xml:space="preserve"> with</w:t>
      </w:r>
      <w:proofErr w:type="gramEnd"/>
      <w:r w:rsidRPr="00EA1AE1">
        <w:t xml:space="preserve"> the </w:t>
      </w:r>
      <w:r>
        <w:t>peak samples</w:t>
      </w:r>
      <w:r w:rsidRPr="00EA1AE1">
        <w:t xml:space="preserve"> method.</w:t>
      </w:r>
    </w:p>
    <w:p w:rsidR="00EA1AE1" w:rsidRDefault="00EA1AE1" w:rsidP="00EA1AE1">
      <w:pPr>
        <w:pStyle w:val="ListParagraph"/>
      </w:pPr>
    </w:p>
    <w:p w:rsidR="00EA1AE1" w:rsidRDefault="00EA1AE1" w:rsidP="00EA1AE1">
      <w:r>
        <w:t xml:space="preserve">Tasks: </w:t>
      </w:r>
    </w:p>
    <w:p w:rsidR="00EA1AE1" w:rsidRDefault="00EA1AE1" w:rsidP="00EA1AE1">
      <w:pPr>
        <w:rPr>
          <w:lang w:bidi="ar-EG"/>
        </w:rPr>
      </w:pPr>
      <w:r>
        <w:t xml:space="preserve">1- </w:t>
      </w:r>
      <w:r>
        <w:tab/>
      </w:r>
      <w:proofErr w:type="gramStart"/>
      <w:r>
        <w:t>design</w:t>
      </w:r>
      <w:proofErr w:type="gramEnd"/>
      <w:r>
        <w:t xml:space="preserve"> ideal Hilbert transform matlab code with FFT and compare it with the design of another with FIR filter to get the optimum order design of FIR filter </w:t>
      </w:r>
      <w:r>
        <w:rPr>
          <w:lang w:bidi="ar-EG"/>
        </w:rPr>
        <w:t>.</w:t>
      </w:r>
    </w:p>
    <w:p w:rsidR="00EA1AE1" w:rsidRDefault="00EA1AE1" w:rsidP="00EA1AE1">
      <w:pPr>
        <w:rPr>
          <w:lang w:bidi="ar-EG"/>
        </w:rPr>
      </w:pPr>
      <w:r>
        <w:rPr>
          <w:lang w:bidi="ar-EG"/>
        </w:rPr>
        <w:t xml:space="preserve">2- </w:t>
      </w:r>
      <w:r>
        <w:rPr>
          <w:lang w:bidi="ar-EG"/>
        </w:rPr>
        <w:tab/>
      </w:r>
      <w:proofErr w:type="gramStart"/>
      <w:r>
        <w:rPr>
          <w:lang w:bidi="ar-EG"/>
        </w:rPr>
        <w:t>design</w:t>
      </w:r>
      <w:proofErr w:type="gramEnd"/>
      <w:r>
        <w:rPr>
          <w:lang w:bidi="ar-EG"/>
        </w:rPr>
        <w:t xml:space="preserve"> under sampling matlab code .</w:t>
      </w:r>
    </w:p>
    <w:p w:rsidR="00EA1AE1" w:rsidRDefault="00EA1AE1" w:rsidP="00EA1AE1">
      <w:pPr>
        <w:jc w:val="center"/>
        <w:rPr>
          <w:rtl/>
          <w:lang w:bidi="ar-EG"/>
        </w:rPr>
      </w:pPr>
      <w:r w:rsidRPr="00AC52FC">
        <w:rPr>
          <w:b/>
          <w:bCs/>
          <w:sz w:val="28"/>
          <w:szCs w:val="28"/>
        </w:rPr>
        <w:t>-</w:t>
      </w:r>
      <w:r>
        <w:rPr>
          <w:b/>
          <w:bCs/>
          <w:sz w:val="28"/>
          <w:szCs w:val="28"/>
        </w:rPr>
        <w:t>12</w:t>
      </w:r>
      <w:r w:rsidRPr="00AC52FC">
        <w:rPr>
          <w:b/>
          <w:bCs/>
          <w:sz w:val="28"/>
          <w:szCs w:val="28"/>
        </w:rPr>
        <w:t>-</w:t>
      </w:r>
    </w:p>
    <w:p w:rsidR="00EA1AE1" w:rsidRDefault="00EA1AE1" w:rsidP="00CF5ECB">
      <w:r>
        <w:t xml:space="preserve">Date: </w:t>
      </w:r>
      <w:r>
        <w:rPr>
          <w:rFonts w:hint="cs"/>
          <w:rtl/>
        </w:rPr>
        <w:t>2</w:t>
      </w:r>
      <w:r w:rsidR="00CF5ECB">
        <w:rPr>
          <w:rFonts w:hint="cs"/>
          <w:rtl/>
        </w:rPr>
        <w:t>8</w:t>
      </w:r>
      <w:r>
        <w:t>/</w:t>
      </w:r>
      <w:r>
        <w:rPr>
          <w:rFonts w:hint="cs"/>
          <w:rtl/>
        </w:rPr>
        <w:t>1</w:t>
      </w:r>
      <w:r>
        <w:t xml:space="preserve">/2016 </w:t>
      </w:r>
    </w:p>
    <w:p w:rsidR="00EA1AE1" w:rsidRDefault="00EA1AE1" w:rsidP="00EA1AE1">
      <w:r>
        <w:t xml:space="preserve">Place: Faculty </w:t>
      </w:r>
    </w:p>
    <w:p w:rsidR="00EA1AE1" w:rsidRDefault="00EA1AE1" w:rsidP="00EA1AE1">
      <w:pPr>
        <w:rPr>
          <w:rtl/>
        </w:rPr>
      </w:pPr>
      <w:r>
        <w:t xml:space="preserve">Achievements:  </w:t>
      </w:r>
    </w:p>
    <w:p w:rsidR="00826121" w:rsidRDefault="00826121" w:rsidP="00826121">
      <w:pPr>
        <w:pStyle w:val="ListParagraph"/>
        <w:numPr>
          <w:ilvl w:val="0"/>
          <w:numId w:val="17"/>
        </w:numPr>
      </w:pPr>
      <w:r>
        <w:t>Succeed in</w:t>
      </w:r>
      <w:r w:rsidR="00EA1AE1" w:rsidRPr="00EA1AE1">
        <w:t xml:space="preserve"> mak</w:t>
      </w:r>
      <w:r>
        <w:t>ing</w:t>
      </w:r>
      <w:r w:rsidR="00EA1AE1" w:rsidRPr="00EA1AE1">
        <w:t xml:space="preserve"> the desired code for</w:t>
      </w:r>
      <w:r>
        <w:t xml:space="preserve"> ideal Hilbert transformation with FFT.</w:t>
      </w:r>
    </w:p>
    <w:p w:rsidR="00EA1AE1" w:rsidRDefault="00826121" w:rsidP="00826121">
      <w:pPr>
        <w:pStyle w:val="ListParagraph"/>
        <w:numPr>
          <w:ilvl w:val="0"/>
          <w:numId w:val="17"/>
        </w:numPr>
      </w:pPr>
      <w:r w:rsidRPr="00826121">
        <w:t xml:space="preserve">Succeed in making the desired code for </w:t>
      </w:r>
      <w:r>
        <w:t>under sampling with fixed window size</w:t>
      </w:r>
      <w:r w:rsidRPr="00826121">
        <w:t>.</w:t>
      </w:r>
      <w:r>
        <w:t xml:space="preserve"> </w:t>
      </w:r>
    </w:p>
    <w:p w:rsidR="00826121" w:rsidRDefault="00826121" w:rsidP="00826121">
      <w:pPr>
        <w:pStyle w:val="ListParagraph"/>
        <w:numPr>
          <w:ilvl w:val="0"/>
          <w:numId w:val="17"/>
        </w:numPr>
      </w:pPr>
      <w:r>
        <w:t xml:space="preserve">Talked about </w:t>
      </w:r>
      <w:r w:rsidRPr="00826121">
        <w:t>ideal Hilbert transformation</w:t>
      </w:r>
      <w:r>
        <w:t xml:space="preserve"> with FIR filter.</w:t>
      </w:r>
    </w:p>
    <w:p w:rsidR="00EA1AE1" w:rsidRDefault="00826121" w:rsidP="00826121">
      <w:pPr>
        <w:pStyle w:val="ListParagraph"/>
        <w:numPr>
          <w:ilvl w:val="0"/>
          <w:numId w:val="17"/>
        </w:numPr>
      </w:pPr>
      <w:r>
        <w:rPr>
          <w:lang w:bidi="ar-EG"/>
        </w:rPr>
        <w:t xml:space="preserve">Talked about designing </w:t>
      </w:r>
      <w:r w:rsidRPr="00826121">
        <w:rPr>
          <w:lang w:bidi="ar-EG"/>
        </w:rPr>
        <w:t>Algorithm</w:t>
      </w:r>
      <w:r>
        <w:rPr>
          <w:lang w:bidi="ar-EG"/>
        </w:rPr>
        <w:t xml:space="preserve"> for dynamic window size in under sampling code.</w:t>
      </w:r>
    </w:p>
    <w:p w:rsidR="00EA1AE1" w:rsidRDefault="00EA1AE1" w:rsidP="00EA1AE1">
      <w:r>
        <w:t xml:space="preserve">Tasks: </w:t>
      </w:r>
    </w:p>
    <w:p w:rsidR="00EA1AE1" w:rsidRDefault="00EA1AE1" w:rsidP="00826121">
      <w:pPr>
        <w:rPr>
          <w:lang w:bidi="ar-EG"/>
        </w:rPr>
      </w:pPr>
      <w:r>
        <w:t xml:space="preserve">1- </w:t>
      </w:r>
      <w:r>
        <w:tab/>
      </w:r>
      <w:proofErr w:type="gramStart"/>
      <w:r>
        <w:t>design</w:t>
      </w:r>
      <w:proofErr w:type="gramEnd"/>
      <w:r>
        <w:t xml:space="preserve"> ideal Hilbert transform matlab code </w:t>
      </w:r>
      <w:r w:rsidR="00826121">
        <w:t xml:space="preserve">with </w:t>
      </w:r>
      <w:r w:rsidR="00826121" w:rsidRPr="00826121">
        <w:t>FIR filter</w:t>
      </w:r>
      <w:r>
        <w:rPr>
          <w:lang w:bidi="ar-EG"/>
        </w:rPr>
        <w:t>.</w:t>
      </w:r>
    </w:p>
    <w:p w:rsidR="00EA1AE1" w:rsidRDefault="00EA1AE1" w:rsidP="00EA1AE1">
      <w:pPr>
        <w:rPr>
          <w:lang w:bidi="ar-EG"/>
        </w:rPr>
      </w:pPr>
      <w:r>
        <w:rPr>
          <w:lang w:bidi="ar-EG"/>
        </w:rPr>
        <w:t xml:space="preserve">2- </w:t>
      </w:r>
      <w:r>
        <w:rPr>
          <w:lang w:bidi="ar-EG"/>
        </w:rPr>
        <w:tab/>
      </w:r>
      <w:proofErr w:type="gramStart"/>
      <w:r>
        <w:rPr>
          <w:lang w:bidi="ar-EG"/>
        </w:rPr>
        <w:t>design</w:t>
      </w:r>
      <w:proofErr w:type="gramEnd"/>
      <w:r>
        <w:rPr>
          <w:lang w:bidi="ar-EG"/>
        </w:rPr>
        <w:t xml:space="preserve"> under sampling matlab code</w:t>
      </w:r>
      <w:r w:rsidR="00826121">
        <w:rPr>
          <w:lang w:bidi="ar-EG"/>
        </w:rPr>
        <w:t xml:space="preserve"> with dynamic window size</w:t>
      </w:r>
      <w:r>
        <w:rPr>
          <w:lang w:bidi="ar-EG"/>
        </w:rPr>
        <w:t xml:space="preserve"> .</w:t>
      </w:r>
    </w:p>
    <w:p w:rsidR="00826121" w:rsidRDefault="00826121" w:rsidP="00752B53">
      <w:pPr>
        <w:rPr>
          <w:lang w:bidi="ar-EG"/>
        </w:rPr>
      </w:pPr>
      <w:r>
        <w:rPr>
          <w:lang w:bidi="ar-EG"/>
        </w:rPr>
        <w:t xml:space="preserve">3-  </w:t>
      </w:r>
      <w:r>
        <w:rPr>
          <w:lang w:bidi="ar-EG"/>
        </w:rPr>
        <w:tab/>
      </w:r>
      <w:proofErr w:type="gramStart"/>
      <w:r>
        <w:rPr>
          <w:lang w:bidi="ar-EG"/>
        </w:rPr>
        <w:t>try</w:t>
      </w:r>
      <w:proofErr w:type="gramEnd"/>
      <w:r>
        <w:rPr>
          <w:lang w:bidi="ar-EG"/>
        </w:rPr>
        <w:t xml:space="preserve"> to showing the final image of </w:t>
      </w:r>
      <w:r w:rsidR="00752B53">
        <w:rPr>
          <w:lang w:bidi="ar-EG"/>
        </w:rPr>
        <w:t>RF</w:t>
      </w:r>
      <w:r>
        <w:rPr>
          <w:lang w:bidi="ar-EG"/>
        </w:rPr>
        <w:t xml:space="preserve"> data on matlab.</w:t>
      </w:r>
    </w:p>
    <w:p w:rsidR="00EA1AE1" w:rsidRDefault="00826121" w:rsidP="00EA1AE1">
      <w:pPr>
        <w:rPr>
          <w:lang w:bidi="ar-EG"/>
        </w:rPr>
      </w:pPr>
      <w:r>
        <w:rPr>
          <w:lang w:bidi="ar-EG"/>
        </w:rPr>
        <w:t>4</w:t>
      </w:r>
      <w:r w:rsidRPr="00826121">
        <w:rPr>
          <w:lang w:bidi="ar-EG"/>
        </w:rPr>
        <w:t xml:space="preserve">- </w:t>
      </w:r>
      <w:r w:rsidRPr="00826121">
        <w:rPr>
          <w:lang w:bidi="ar-EG"/>
        </w:rPr>
        <w:tab/>
      </w:r>
      <w:proofErr w:type="gramStart"/>
      <w:r w:rsidRPr="00826121">
        <w:rPr>
          <w:lang w:bidi="ar-EG"/>
        </w:rPr>
        <w:t>merging</w:t>
      </w:r>
      <w:proofErr w:type="gramEnd"/>
      <w:r w:rsidRPr="00826121">
        <w:rPr>
          <w:lang w:bidi="ar-EG"/>
        </w:rPr>
        <w:t xml:space="preserve"> work on GITHUB project.</w:t>
      </w:r>
    </w:p>
    <w:p w:rsidR="00976428" w:rsidRDefault="00976428" w:rsidP="00976428">
      <w:pPr>
        <w:jc w:val="center"/>
        <w:rPr>
          <w:b/>
          <w:bCs/>
          <w:sz w:val="28"/>
          <w:szCs w:val="28"/>
          <w:rtl/>
        </w:rPr>
      </w:pPr>
      <w:r w:rsidRPr="00B73E1E">
        <w:rPr>
          <w:b/>
          <w:bCs/>
          <w:sz w:val="28"/>
          <w:szCs w:val="28"/>
        </w:rPr>
        <w:t>-13-</w:t>
      </w:r>
    </w:p>
    <w:p w:rsidR="00976428" w:rsidRDefault="00976428" w:rsidP="00694818">
      <w:r>
        <w:t xml:space="preserve">Date: </w:t>
      </w:r>
      <w:r w:rsidR="00694818">
        <w:t>30</w:t>
      </w:r>
      <w:r>
        <w:t>/</w:t>
      </w:r>
      <w:r w:rsidR="00694818">
        <w:t>1</w:t>
      </w:r>
      <w:r>
        <w:t xml:space="preserve">/2016 </w:t>
      </w:r>
    </w:p>
    <w:p w:rsidR="00976428" w:rsidRDefault="00976428" w:rsidP="00976428">
      <w:r>
        <w:t xml:space="preserve">Place: Faculty </w:t>
      </w:r>
    </w:p>
    <w:p w:rsidR="00976428" w:rsidRDefault="00976428" w:rsidP="00976428">
      <w:r>
        <w:lastRenderedPageBreak/>
        <w:t>Achievements:</w:t>
      </w:r>
    </w:p>
    <w:p w:rsidR="00694818" w:rsidRDefault="00A51F90" w:rsidP="002E53C9">
      <w:pPr>
        <w:pStyle w:val="ListParagraph"/>
        <w:numPr>
          <w:ilvl w:val="0"/>
          <w:numId w:val="20"/>
        </w:numPr>
        <w:rPr>
          <w:lang w:bidi="ar-EG"/>
        </w:rPr>
      </w:pPr>
      <w:r>
        <w:t>Design</w:t>
      </w:r>
      <w:r w:rsidR="00694818">
        <w:t xml:space="preserve"> ideal Hilbert transform matlab code with </w:t>
      </w:r>
      <w:r w:rsidR="00694818" w:rsidRPr="00826121">
        <w:t>FIR filter</w:t>
      </w:r>
      <w:r w:rsidR="00694818">
        <w:rPr>
          <w:lang w:bidi="ar-EG"/>
        </w:rPr>
        <w:t>.</w:t>
      </w:r>
    </w:p>
    <w:p w:rsidR="00694818" w:rsidRDefault="00A51F90" w:rsidP="00694818">
      <w:pPr>
        <w:pStyle w:val="ListParagraph"/>
        <w:numPr>
          <w:ilvl w:val="0"/>
          <w:numId w:val="20"/>
        </w:numPr>
        <w:rPr>
          <w:lang w:bidi="ar-EG"/>
        </w:rPr>
      </w:pPr>
      <w:r>
        <w:t>Design</w:t>
      </w:r>
      <w:r w:rsidR="00694818">
        <w:rPr>
          <w:lang w:bidi="ar-EG"/>
        </w:rPr>
        <w:t xml:space="preserve"> under sampling matlab code with dynamic window </w:t>
      </w:r>
      <w:r w:rsidR="009954C7">
        <w:rPr>
          <w:lang w:bidi="ar-EG"/>
        </w:rPr>
        <w:t>size.</w:t>
      </w:r>
    </w:p>
    <w:p w:rsidR="00976428" w:rsidRDefault="00976428" w:rsidP="00976428">
      <w:pPr>
        <w:rPr>
          <w:rtl/>
        </w:rPr>
      </w:pPr>
      <w:r>
        <w:t>Tasks:</w:t>
      </w:r>
    </w:p>
    <w:p w:rsidR="003B251E" w:rsidRDefault="009954C7" w:rsidP="00694818">
      <w:pPr>
        <w:pStyle w:val="ListParagraph"/>
        <w:numPr>
          <w:ilvl w:val="0"/>
          <w:numId w:val="18"/>
        </w:numPr>
      </w:pPr>
      <w:r>
        <w:t xml:space="preserve">Redesign ideal Hilbert transform matlab code with </w:t>
      </w:r>
      <w:r w:rsidRPr="00826121">
        <w:t>FIR filter</w:t>
      </w:r>
      <w:r w:rsidR="00976428">
        <w:t>.</w:t>
      </w:r>
    </w:p>
    <w:p w:rsidR="00A5375C" w:rsidRDefault="00822025" w:rsidP="00694818">
      <w:pPr>
        <w:pStyle w:val="ListParagraph"/>
        <w:numPr>
          <w:ilvl w:val="0"/>
          <w:numId w:val="18"/>
        </w:numPr>
      </w:pPr>
      <w:r>
        <w:t>Begin with the report about first semester achievements</w:t>
      </w:r>
      <w:r w:rsidR="00A5375C">
        <w:t>.</w:t>
      </w:r>
    </w:p>
    <w:p w:rsidR="00822025" w:rsidRDefault="00A5375C" w:rsidP="00694818">
      <w:pPr>
        <w:pStyle w:val="ListParagraph"/>
        <w:numPr>
          <w:ilvl w:val="0"/>
          <w:numId w:val="18"/>
        </w:numPr>
        <w:rPr>
          <w:rtl/>
        </w:rPr>
      </w:pPr>
      <w:r>
        <w:t>Design log transformation</w:t>
      </w:r>
      <w:r w:rsidR="007D299C">
        <w:t xml:space="preserve"> function</w:t>
      </w:r>
      <w:r w:rsidR="00822025">
        <w:t>.</w:t>
      </w:r>
    </w:p>
    <w:p w:rsidR="00B73E1E" w:rsidRDefault="00B73E1E" w:rsidP="00976428">
      <w:pPr>
        <w:jc w:val="center"/>
        <w:rPr>
          <w:b/>
          <w:bCs/>
          <w:sz w:val="28"/>
          <w:szCs w:val="28"/>
          <w:rtl/>
        </w:rPr>
      </w:pPr>
      <w:r w:rsidRPr="00B73E1E">
        <w:rPr>
          <w:b/>
          <w:bCs/>
          <w:sz w:val="28"/>
          <w:szCs w:val="28"/>
        </w:rPr>
        <w:t>-1</w:t>
      </w:r>
      <w:r w:rsidR="00976428">
        <w:rPr>
          <w:b/>
          <w:bCs/>
          <w:sz w:val="28"/>
          <w:szCs w:val="28"/>
        </w:rPr>
        <w:t>4</w:t>
      </w:r>
      <w:r w:rsidRPr="00B73E1E">
        <w:rPr>
          <w:b/>
          <w:bCs/>
          <w:sz w:val="28"/>
          <w:szCs w:val="28"/>
        </w:rPr>
        <w:t>-</w:t>
      </w:r>
    </w:p>
    <w:p w:rsidR="00660729" w:rsidRDefault="00660729" w:rsidP="00F45FA2">
      <w:r>
        <w:t xml:space="preserve">Date: </w:t>
      </w:r>
      <w:r w:rsidR="00F45FA2">
        <w:t>6</w:t>
      </w:r>
      <w:r>
        <w:t xml:space="preserve">/2/2016 </w:t>
      </w:r>
    </w:p>
    <w:p w:rsidR="00660729" w:rsidRDefault="00660729" w:rsidP="00660729">
      <w:r>
        <w:t xml:space="preserve">Place: Faculty </w:t>
      </w:r>
    </w:p>
    <w:p w:rsidR="00660729" w:rsidRDefault="00660729" w:rsidP="00660729">
      <w:r>
        <w:t>Achievements:</w:t>
      </w:r>
    </w:p>
    <w:p w:rsidR="00BF616D" w:rsidRDefault="00BF616D" w:rsidP="00BF616D">
      <w:pPr>
        <w:pStyle w:val="ListParagraph"/>
        <w:numPr>
          <w:ilvl w:val="0"/>
          <w:numId w:val="20"/>
        </w:numPr>
        <w:rPr>
          <w:lang w:bidi="ar-EG"/>
        </w:rPr>
      </w:pPr>
      <w:r>
        <w:t xml:space="preserve">Succeed in designing ideal Hilbert transform matlab code with </w:t>
      </w:r>
      <w:r w:rsidRPr="00826121">
        <w:t>FIR filter</w:t>
      </w:r>
      <w:r>
        <w:rPr>
          <w:lang w:bidi="ar-EG"/>
        </w:rPr>
        <w:t>.</w:t>
      </w:r>
    </w:p>
    <w:p w:rsidR="007D299C" w:rsidRDefault="007D299C" w:rsidP="00BF616D">
      <w:pPr>
        <w:pStyle w:val="ListParagraph"/>
        <w:numPr>
          <w:ilvl w:val="0"/>
          <w:numId w:val="20"/>
        </w:numPr>
        <w:rPr>
          <w:lang w:bidi="ar-EG"/>
        </w:rPr>
      </w:pPr>
      <w:r>
        <w:t>Succeed in designing</w:t>
      </w:r>
      <w:r w:rsidRPr="007D299C">
        <w:t xml:space="preserve"> </w:t>
      </w:r>
      <w:r>
        <w:t>log transformation function.</w:t>
      </w:r>
    </w:p>
    <w:p w:rsidR="00DE051B" w:rsidRDefault="00021811" w:rsidP="00DE051B">
      <w:pPr>
        <w:pStyle w:val="ListParagraph"/>
        <w:numPr>
          <w:ilvl w:val="0"/>
          <w:numId w:val="20"/>
        </w:numPr>
        <w:rPr>
          <w:rtl/>
        </w:rPr>
      </w:pPr>
      <w:r>
        <w:t>Make</w:t>
      </w:r>
      <w:r w:rsidR="00DE051B">
        <w:t xml:space="preserve"> the report about first semester achievements.</w:t>
      </w:r>
    </w:p>
    <w:p w:rsidR="00DE051B" w:rsidRDefault="00021811" w:rsidP="00021811">
      <w:pPr>
        <w:rPr>
          <w:lang w:bidi="ar-EG"/>
        </w:rPr>
      </w:pPr>
      <w:r>
        <w:rPr>
          <w:lang w:bidi="ar-EG"/>
        </w:rPr>
        <w:t>Tasks:</w:t>
      </w:r>
    </w:p>
    <w:p w:rsidR="00021811" w:rsidRDefault="00D50014" w:rsidP="00021811">
      <w:pPr>
        <w:pStyle w:val="ListParagraph"/>
        <w:numPr>
          <w:ilvl w:val="0"/>
          <w:numId w:val="22"/>
        </w:numPr>
        <w:rPr>
          <w:lang w:bidi="ar-EG"/>
        </w:rPr>
      </w:pPr>
      <w:r>
        <w:rPr>
          <w:lang w:bidi="ar-EG"/>
        </w:rPr>
        <w:t>Scan</w:t>
      </w:r>
      <w:r w:rsidR="00021811">
        <w:rPr>
          <w:lang w:bidi="ar-EG"/>
        </w:rPr>
        <w:t xml:space="preserve"> converter function with matlab code.</w:t>
      </w:r>
    </w:p>
    <w:p w:rsidR="00660729" w:rsidRDefault="00021811" w:rsidP="00021811">
      <w:pPr>
        <w:pStyle w:val="ListParagraph"/>
        <w:numPr>
          <w:ilvl w:val="0"/>
          <w:numId w:val="21"/>
        </w:numPr>
      </w:pPr>
      <w:r>
        <w:t>Remaking the report.</w:t>
      </w:r>
    </w:p>
    <w:p w:rsidR="008775E4" w:rsidRDefault="008775E4" w:rsidP="008775E4">
      <w:pPr>
        <w:jc w:val="center"/>
        <w:rPr>
          <w:b/>
          <w:bCs/>
          <w:sz w:val="28"/>
          <w:szCs w:val="28"/>
        </w:rPr>
      </w:pPr>
      <w:r w:rsidRPr="008775E4">
        <w:rPr>
          <w:b/>
          <w:bCs/>
          <w:sz w:val="28"/>
          <w:szCs w:val="28"/>
        </w:rPr>
        <w:t>-15-</w:t>
      </w:r>
    </w:p>
    <w:p w:rsidR="00933028" w:rsidRDefault="00933028" w:rsidP="00F45FA2">
      <w:r>
        <w:t>Date: 2</w:t>
      </w:r>
      <w:r w:rsidR="00F45FA2">
        <w:t>7</w:t>
      </w:r>
      <w:r>
        <w:t xml:space="preserve">/2/2016 </w:t>
      </w:r>
    </w:p>
    <w:p w:rsidR="00933028" w:rsidRDefault="00933028" w:rsidP="00933028">
      <w:r>
        <w:t xml:space="preserve">Place: Faculty </w:t>
      </w:r>
    </w:p>
    <w:p w:rsidR="00933028" w:rsidRDefault="00933028" w:rsidP="00933028">
      <w:r>
        <w:t>Achievements:</w:t>
      </w:r>
    </w:p>
    <w:p w:rsidR="00933028" w:rsidRDefault="00FD6712" w:rsidP="00FD6712">
      <w:pPr>
        <w:pStyle w:val="ListParagraph"/>
        <w:numPr>
          <w:ilvl w:val="0"/>
          <w:numId w:val="21"/>
        </w:numPr>
      </w:pPr>
      <w:r w:rsidRPr="00FD6712">
        <w:t xml:space="preserve">Failed to make </w:t>
      </w:r>
      <w:r w:rsidRPr="00FD6712">
        <w:rPr>
          <w:lang w:bidi="ar-EG"/>
        </w:rPr>
        <w:t>Scan converter function</w:t>
      </w:r>
      <w:r w:rsidR="00D2468E">
        <w:rPr>
          <w:lang w:bidi="ar-EG"/>
        </w:rPr>
        <w:t>.</w:t>
      </w:r>
    </w:p>
    <w:p w:rsidR="00D2468E" w:rsidRDefault="00D2468E" w:rsidP="00D2468E">
      <w:pPr>
        <w:pStyle w:val="ListParagraph"/>
        <w:numPr>
          <w:ilvl w:val="0"/>
          <w:numId w:val="21"/>
        </w:numPr>
      </w:pPr>
      <w:r>
        <w:t>Remaking the report.</w:t>
      </w:r>
    </w:p>
    <w:p w:rsidR="00F63823" w:rsidRDefault="00F63823" w:rsidP="00F63823">
      <w:r>
        <w:t>Tasks:</w:t>
      </w:r>
    </w:p>
    <w:p w:rsidR="00F63823" w:rsidRDefault="00A66267" w:rsidP="00F63823">
      <w:pPr>
        <w:pStyle w:val="ListParagraph"/>
        <w:numPr>
          <w:ilvl w:val="0"/>
          <w:numId w:val="23"/>
        </w:numPr>
        <w:rPr>
          <w:lang w:bidi="ar-EG"/>
        </w:rPr>
      </w:pPr>
      <w:r>
        <w:rPr>
          <w:lang w:bidi="ar-EG"/>
        </w:rPr>
        <w:t xml:space="preserve">Making </w:t>
      </w:r>
      <w:r w:rsidR="00F63823">
        <w:rPr>
          <w:lang w:bidi="ar-EG"/>
        </w:rPr>
        <w:t>Scan converter function with matlab code.</w:t>
      </w:r>
    </w:p>
    <w:p w:rsidR="004357FC" w:rsidRPr="004357FC" w:rsidRDefault="004357FC" w:rsidP="004357FC">
      <w:pPr>
        <w:jc w:val="center"/>
        <w:rPr>
          <w:b/>
          <w:bCs/>
          <w:sz w:val="28"/>
          <w:szCs w:val="28"/>
          <w:lang w:bidi="ar-EG"/>
        </w:rPr>
      </w:pPr>
      <w:r w:rsidRPr="004357FC">
        <w:rPr>
          <w:b/>
          <w:bCs/>
          <w:sz w:val="28"/>
          <w:szCs w:val="28"/>
          <w:lang w:bidi="ar-EG"/>
        </w:rPr>
        <w:t>-16-</w:t>
      </w:r>
    </w:p>
    <w:p w:rsidR="008F4A89" w:rsidRDefault="008F4A89" w:rsidP="00F45FA2">
      <w:r>
        <w:t xml:space="preserve">Date: </w:t>
      </w:r>
      <w:r w:rsidR="00F45FA2">
        <w:t>6</w:t>
      </w:r>
      <w:r>
        <w:t xml:space="preserve">/3/2016 </w:t>
      </w:r>
    </w:p>
    <w:p w:rsidR="008F4A89" w:rsidRDefault="008F4A89" w:rsidP="008F4A89">
      <w:r>
        <w:lastRenderedPageBreak/>
        <w:t xml:space="preserve">Place: Faculty </w:t>
      </w:r>
    </w:p>
    <w:p w:rsidR="008F4A89" w:rsidRDefault="008F4A89" w:rsidP="008F4A89">
      <w:r>
        <w:t>Achievements:</w:t>
      </w:r>
    </w:p>
    <w:p w:rsidR="00B53F1F" w:rsidRDefault="0032606A" w:rsidP="008F4A89">
      <w:pPr>
        <w:pStyle w:val="ListParagraph"/>
        <w:numPr>
          <w:ilvl w:val="0"/>
          <w:numId w:val="19"/>
        </w:numPr>
      </w:pPr>
      <w:r>
        <w:t xml:space="preserve">Succeed in </w:t>
      </w:r>
      <w:r>
        <w:rPr>
          <w:lang w:bidi="ar-EG"/>
        </w:rPr>
        <w:t>making Scan converter function with matlab code.</w:t>
      </w:r>
    </w:p>
    <w:p w:rsidR="008F4A89" w:rsidRDefault="00B53F1F" w:rsidP="008F4A89">
      <w:pPr>
        <w:pStyle w:val="ListParagraph"/>
        <w:numPr>
          <w:ilvl w:val="0"/>
          <w:numId w:val="19"/>
        </w:numPr>
      </w:pPr>
      <w:r>
        <w:t>Show the image.</w:t>
      </w:r>
    </w:p>
    <w:p w:rsidR="008F4A89" w:rsidRDefault="008F4A89" w:rsidP="008F4A89">
      <w:pPr>
        <w:rPr>
          <w:rtl/>
        </w:rPr>
      </w:pPr>
      <w:r>
        <w:t>Tasks:</w:t>
      </w:r>
    </w:p>
    <w:p w:rsidR="008F4A89" w:rsidRDefault="00625CCD" w:rsidP="00625CCD">
      <w:pPr>
        <w:pStyle w:val="ListParagraph"/>
        <w:numPr>
          <w:ilvl w:val="0"/>
          <w:numId w:val="24"/>
        </w:numPr>
      </w:pPr>
      <w:r>
        <w:t>Redesign log</w:t>
      </w:r>
      <w:r w:rsidR="00682538">
        <w:t xml:space="preserve"> transformation</w:t>
      </w:r>
      <w:r>
        <w:t xml:space="preserve"> function.</w:t>
      </w:r>
    </w:p>
    <w:p w:rsidR="00F3443E" w:rsidRPr="00F3443E" w:rsidRDefault="00F3443E" w:rsidP="00F3443E">
      <w:pPr>
        <w:jc w:val="center"/>
        <w:rPr>
          <w:b/>
          <w:bCs/>
          <w:sz w:val="28"/>
          <w:szCs w:val="28"/>
        </w:rPr>
      </w:pPr>
      <w:r w:rsidRPr="00F3443E">
        <w:rPr>
          <w:b/>
          <w:bCs/>
          <w:sz w:val="28"/>
          <w:szCs w:val="28"/>
        </w:rPr>
        <w:t>-17-</w:t>
      </w:r>
    </w:p>
    <w:p w:rsidR="00F45FA2" w:rsidRDefault="00F45FA2" w:rsidP="00ED1A74">
      <w:r>
        <w:t>Date</w:t>
      </w:r>
      <w:proofErr w:type="gramStart"/>
      <w:r>
        <w:t>:</w:t>
      </w:r>
      <w:r w:rsidR="00ED1A74">
        <w:rPr>
          <w:rFonts w:hint="cs"/>
          <w:rtl/>
        </w:rPr>
        <w:t>13</w:t>
      </w:r>
      <w:proofErr w:type="gramEnd"/>
      <w:r>
        <w:t>/</w:t>
      </w:r>
      <w:r w:rsidR="00ED1A74">
        <w:rPr>
          <w:rFonts w:hint="cs"/>
          <w:rtl/>
        </w:rPr>
        <w:t>3</w:t>
      </w:r>
      <w:r>
        <w:t xml:space="preserve">/2016 </w:t>
      </w:r>
    </w:p>
    <w:p w:rsidR="00F45FA2" w:rsidRDefault="00F45FA2" w:rsidP="00F45FA2">
      <w:r>
        <w:t xml:space="preserve">Place: Faculty </w:t>
      </w:r>
    </w:p>
    <w:p w:rsidR="00F45FA2" w:rsidRDefault="00F45FA2" w:rsidP="00F45FA2">
      <w:r>
        <w:t>Achievements:</w:t>
      </w:r>
    </w:p>
    <w:p w:rsidR="00682538" w:rsidRDefault="00682538" w:rsidP="00682538">
      <w:pPr>
        <w:pStyle w:val="ListParagraph"/>
        <w:numPr>
          <w:ilvl w:val="0"/>
          <w:numId w:val="24"/>
        </w:numPr>
      </w:pPr>
      <w:r>
        <w:t>Redesign log transformation function.</w:t>
      </w:r>
    </w:p>
    <w:p w:rsidR="00F45FA2" w:rsidRDefault="00682538" w:rsidP="00E0239C">
      <w:pPr>
        <w:pStyle w:val="ListParagraph"/>
        <w:numPr>
          <w:ilvl w:val="0"/>
          <w:numId w:val="24"/>
        </w:numPr>
      </w:pPr>
      <w:r>
        <w:t>Explain scan converter function in more details.</w:t>
      </w:r>
    </w:p>
    <w:p w:rsidR="00E0239C" w:rsidRDefault="00E0239C" w:rsidP="00E0239C">
      <w:r>
        <w:t>Tasks:</w:t>
      </w:r>
    </w:p>
    <w:p w:rsidR="009847EF" w:rsidRDefault="00E0239C" w:rsidP="00433347">
      <w:pPr>
        <w:pStyle w:val="ListParagraph"/>
        <w:numPr>
          <w:ilvl w:val="0"/>
          <w:numId w:val="25"/>
        </w:numPr>
        <w:rPr>
          <w:lang w:bidi="ar-EG"/>
        </w:rPr>
      </w:pPr>
      <w:r>
        <w:t xml:space="preserve">Verify the rotation </w:t>
      </w:r>
      <w:r w:rsidR="009847EF">
        <w:t>matrix by</w:t>
      </w:r>
      <w:r>
        <w:t xml:space="preserve"> hand.</w:t>
      </w:r>
    </w:p>
    <w:p w:rsidR="00433347" w:rsidRDefault="00433347" w:rsidP="00433347">
      <w:pPr>
        <w:pStyle w:val="ListParagraph"/>
        <w:numPr>
          <w:ilvl w:val="0"/>
          <w:numId w:val="25"/>
        </w:numPr>
        <w:rPr>
          <w:lang w:bidi="ar-EG"/>
        </w:rPr>
      </w:pPr>
      <w:r>
        <w:t>Construct look up table.</w:t>
      </w:r>
    </w:p>
    <w:p w:rsidR="00163F53" w:rsidRDefault="00163F53" w:rsidP="00433347">
      <w:pPr>
        <w:pStyle w:val="ListParagraph"/>
        <w:numPr>
          <w:ilvl w:val="0"/>
          <w:numId w:val="25"/>
        </w:numPr>
        <w:rPr>
          <w:color w:val="FF0000"/>
          <w:lang w:bidi="ar-EG"/>
        </w:rPr>
      </w:pPr>
      <w:r w:rsidRPr="00E27FDB">
        <w:rPr>
          <w:color w:val="000000" w:themeColor="text1"/>
        </w:rPr>
        <w:t>Start with the user interface.</w:t>
      </w:r>
    </w:p>
    <w:p w:rsidR="004B007C" w:rsidRPr="004B007C" w:rsidRDefault="004B007C" w:rsidP="00F50028">
      <w:pPr>
        <w:jc w:val="center"/>
        <w:rPr>
          <w:rFonts w:hint="cs"/>
          <w:b/>
          <w:bCs/>
          <w:color w:val="000000" w:themeColor="text1"/>
          <w:sz w:val="28"/>
          <w:szCs w:val="28"/>
          <w:rtl/>
          <w:lang w:bidi="ar-EG"/>
        </w:rPr>
      </w:pPr>
      <w:r w:rsidRPr="004B007C">
        <w:rPr>
          <w:b/>
          <w:bCs/>
          <w:color w:val="000000" w:themeColor="text1"/>
          <w:sz w:val="28"/>
          <w:szCs w:val="28"/>
          <w:lang w:bidi="ar-EG"/>
        </w:rPr>
        <w:t>-1</w:t>
      </w:r>
      <w:r w:rsidR="00F50028">
        <w:rPr>
          <w:b/>
          <w:bCs/>
          <w:color w:val="000000" w:themeColor="text1"/>
          <w:sz w:val="28"/>
          <w:szCs w:val="28"/>
          <w:lang w:bidi="ar-EG"/>
        </w:rPr>
        <w:t>8</w:t>
      </w:r>
      <w:r w:rsidRPr="004B007C">
        <w:rPr>
          <w:b/>
          <w:bCs/>
          <w:color w:val="000000" w:themeColor="text1"/>
          <w:sz w:val="28"/>
          <w:szCs w:val="28"/>
          <w:lang w:bidi="ar-EG"/>
        </w:rPr>
        <w:t>-</w:t>
      </w:r>
    </w:p>
    <w:p w:rsidR="00BB5A44" w:rsidRDefault="00BB5A44" w:rsidP="00ED1A74">
      <w:r>
        <w:t xml:space="preserve">Date: </w:t>
      </w:r>
      <w:r w:rsidR="00ED1A74">
        <w:rPr>
          <w:rFonts w:hint="cs"/>
          <w:rtl/>
        </w:rPr>
        <w:t>8</w:t>
      </w:r>
      <w:r>
        <w:t>/</w:t>
      </w:r>
      <w:r w:rsidR="00ED1A74">
        <w:rPr>
          <w:rFonts w:hint="cs"/>
          <w:rtl/>
        </w:rPr>
        <w:t>4</w:t>
      </w:r>
      <w:r>
        <w:t xml:space="preserve">/2016 </w:t>
      </w:r>
    </w:p>
    <w:p w:rsidR="00BB5A44" w:rsidRDefault="00BB5A44" w:rsidP="00BB5A44">
      <w:r>
        <w:t xml:space="preserve">Place: Faculty </w:t>
      </w:r>
    </w:p>
    <w:p w:rsidR="00F26C2C" w:rsidRDefault="00BB5A44" w:rsidP="00F26C2C">
      <w:r>
        <w:t>Achievements:</w:t>
      </w:r>
    </w:p>
    <w:p w:rsidR="007D402A" w:rsidRDefault="007D402A" w:rsidP="007D402A">
      <w:pPr>
        <w:pStyle w:val="ListParagraph"/>
        <w:numPr>
          <w:ilvl w:val="0"/>
          <w:numId w:val="19"/>
        </w:numPr>
      </w:pPr>
      <w:r>
        <w:t>For each pixel get(</w:t>
      </w:r>
      <w:proofErr w:type="spellStart"/>
      <w:r>
        <w:t>x,y</w:t>
      </w:r>
      <w:proofErr w:type="spellEnd"/>
      <w:r>
        <w:t>)</w:t>
      </w:r>
    </w:p>
    <w:p w:rsidR="00FC13A9" w:rsidRDefault="00CD444D" w:rsidP="007D402A">
      <w:pPr>
        <w:pStyle w:val="ListParagraph"/>
        <w:numPr>
          <w:ilvl w:val="0"/>
          <w:numId w:val="19"/>
        </w:numPr>
      </w:pPr>
      <w:r>
        <w:t xml:space="preserve">Succeed </w:t>
      </w:r>
      <w:r w:rsidR="00FC13A9">
        <w:t>in making the flag.</w:t>
      </w:r>
    </w:p>
    <w:p w:rsidR="00561315" w:rsidRDefault="0028664B" w:rsidP="007D402A">
      <w:pPr>
        <w:pStyle w:val="ListParagraph"/>
        <w:numPr>
          <w:ilvl w:val="0"/>
          <w:numId w:val="19"/>
        </w:numPr>
      </w:pPr>
      <w:r>
        <w:t>Create</w:t>
      </w:r>
      <w:r w:rsidR="00561315">
        <w:t xml:space="preserve"> </w:t>
      </w:r>
      <w:r>
        <w:t>image and slider for dynamic range.</w:t>
      </w:r>
      <w:r w:rsidR="00561315">
        <w:t xml:space="preserve"> </w:t>
      </w:r>
    </w:p>
    <w:p w:rsidR="00F26C2C" w:rsidRDefault="00F26C2C" w:rsidP="00F26C2C">
      <w:pPr>
        <w:rPr>
          <w:rtl/>
        </w:rPr>
      </w:pPr>
      <w:r>
        <w:t>Tasks:</w:t>
      </w:r>
    </w:p>
    <w:p w:rsidR="00BB5A44" w:rsidRDefault="00851E2F" w:rsidP="00F26C2C">
      <w:pPr>
        <w:pStyle w:val="ListParagraph"/>
        <w:numPr>
          <w:ilvl w:val="0"/>
          <w:numId w:val="18"/>
        </w:numPr>
      </w:pPr>
      <w:r>
        <w:t>Find polar for each point</w:t>
      </w:r>
      <w:r w:rsidR="00F26C2C">
        <w:t>.</w:t>
      </w:r>
    </w:p>
    <w:p w:rsidR="00851E2F" w:rsidRDefault="00851E2F" w:rsidP="00F26C2C">
      <w:pPr>
        <w:pStyle w:val="ListParagraph"/>
        <w:numPr>
          <w:ilvl w:val="0"/>
          <w:numId w:val="18"/>
        </w:numPr>
      </w:pPr>
      <w:r>
        <w:t>Find the nearest 4 pixel for each point.</w:t>
      </w:r>
    </w:p>
    <w:p w:rsidR="00851E2F" w:rsidRDefault="00851E2F" w:rsidP="00F26C2C">
      <w:pPr>
        <w:pStyle w:val="ListParagraph"/>
        <w:numPr>
          <w:ilvl w:val="0"/>
          <w:numId w:val="18"/>
        </w:numPr>
      </w:pPr>
      <w:r>
        <w:t>Get 4 coeffient (a</w:t>
      </w:r>
      <w:proofErr w:type="gramStart"/>
      <w:r>
        <w:t>,b,c,d</w:t>
      </w:r>
      <w:proofErr w:type="gramEnd"/>
      <w:r>
        <w:t>).</w:t>
      </w:r>
    </w:p>
    <w:p w:rsidR="00851E2F" w:rsidRDefault="00A62509" w:rsidP="00F26C2C">
      <w:pPr>
        <w:pStyle w:val="ListParagraph"/>
        <w:numPr>
          <w:ilvl w:val="0"/>
          <w:numId w:val="18"/>
        </w:numPr>
      </w:pPr>
      <w:r>
        <w:t xml:space="preserve">Construct structure have (no.of </w:t>
      </w:r>
      <w:r w:rsidR="001B2B66">
        <w:t>sample, no.of</w:t>
      </w:r>
      <w:r w:rsidR="00A33A2E">
        <w:t xml:space="preserve"> line,</w:t>
      </w:r>
      <w:r>
        <w:t xml:space="preserve"> flag, 4 coeff</w:t>
      </w:r>
      <w:r w:rsidR="001B2B66">
        <w:t>)</w:t>
      </w:r>
      <w:r>
        <w:t xml:space="preserve">. </w:t>
      </w:r>
    </w:p>
    <w:p w:rsidR="00D403A0" w:rsidRDefault="00D403A0" w:rsidP="00F26C2C">
      <w:pPr>
        <w:pStyle w:val="ListParagraph"/>
        <w:numPr>
          <w:ilvl w:val="0"/>
          <w:numId w:val="18"/>
        </w:numPr>
      </w:pPr>
      <w:r>
        <w:t>Continue with the user interface (freezing button and making video).</w:t>
      </w:r>
    </w:p>
    <w:p w:rsidR="00913FD6" w:rsidRDefault="00071FE0" w:rsidP="00F50028">
      <w:pPr>
        <w:jc w:val="center"/>
        <w:rPr>
          <w:b/>
          <w:bCs/>
          <w:sz w:val="28"/>
          <w:szCs w:val="28"/>
          <w:rtl/>
        </w:rPr>
      </w:pPr>
      <w:r>
        <w:rPr>
          <w:b/>
          <w:bCs/>
          <w:sz w:val="28"/>
          <w:szCs w:val="28"/>
        </w:rPr>
        <w:lastRenderedPageBreak/>
        <w:t>-</w:t>
      </w:r>
      <w:r w:rsidR="00F50028">
        <w:rPr>
          <w:b/>
          <w:bCs/>
          <w:sz w:val="28"/>
          <w:szCs w:val="28"/>
        </w:rPr>
        <w:t>19</w:t>
      </w:r>
      <w:r w:rsidR="00913FD6" w:rsidRPr="00B73E1E">
        <w:rPr>
          <w:b/>
          <w:bCs/>
          <w:sz w:val="28"/>
          <w:szCs w:val="28"/>
        </w:rPr>
        <w:t>-</w:t>
      </w:r>
    </w:p>
    <w:p w:rsidR="00913FD6" w:rsidRDefault="00913FD6" w:rsidP="004B49B2">
      <w:r>
        <w:t xml:space="preserve">Date: </w:t>
      </w:r>
      <w:r w:rsidR="004B49B2">
        <w:t>10</w:t>
      </w:r>
      <w:r>
        <w:t>/</w:t>
      </w:r>
      <w:r>
        <w:rPr>
          <w:rFonts w:hint="cs"/>
          <w:rtl/>
        </w:rPr>
        <w:t>4</w:t>
      </w:r>
      <w:r>
        <w:t xml:space="preserve">/2016 </w:t>
      </w:r>
    </w:p>
    <w:p w:rsidR="00913FD6" w:rsidRDefault="00913FD6" w:rsidP="00913FD6">
      <w:r>
        <w:t xml:space="preserve">Place: Faculty </w:t>
      </w:r>
    </w:p>
    <w:p w:rsidR="00913FD6" w:rsidRDefault="00913FD6" w:rsidP="00913FD6">
      <w:r>
        <w:t>Achievements:</w:t>
      </w:r>
    </w:p>
    <w:p w:rsidR="003F5DB1" w:rsidRDefault="00F73E54" w:rsidP="003F5DB1">
      <w:pPr>
        <w:pStyle w:val="ListParagraph"/>
        <w:numPr>
          <w:ilvl w:val="0"/>
          <w:numId w:val="18"/>
        </w:numPr>
      </w:pPr>
      <w:r>
        <w:t>Succeed in finding</w:t>
      </w:r>
      <w:r w:rsidR="003F5DB1">
        <w:t xml:space="preserve"> polar for each point.</w:t>
      </w:r>
    </w:p>
    <w:p w:rsidR="003F5DB1" w:rsidRDefault="00F73E54" w:rsidP="003F5DB1">
      <w:pPr>
        <w:pStyle w:val="ListParagraph"/>
        <w:numPr>
          <w:ilvl w:val="0"/>
          <w:numId w:val="18"/>
        </w:numPr>
      </w:pPr>
      <w:r>
        <w:t>Succeed in Finding</w:t>
      </w:r>
      <w:r w:rsidR="003F5DB1">
        <w:t xml:space="preserve"> the nearest 4 pixel for each point.</w:t>
      </w:r>
    </w:p>
    <w:p w:rsidR="003F5DB1" w:rsidRDefault="00976428" w:rsidP="003322FF">
      <w:pPr>
        <w:pStyle w:val="ListParagraph"/>
        <w:numPr>
          <w:ilvl w:val="0"/>
          <w:numId w:val="18"/>
        </w:numPr>
      </w:pPr>
      <w:r>
        <w:t>Succeed in</w:t>
      </w:r>
      <w:r w:rsidR="003322FF">
        <w:t xml:space="preserve"> getting</w:t>
      </w:r>
      <w:r w:rsidR="003F5DB1">
        <w:t xml:space="preserve"> 4 </w:t>
      </w:r>
      <w:proofErr w:type="spellStart"/>
      <w:r w:rsidR="003F5DB1">
        <w:t>coeffient</w:t>
      </w:r>
      <w:proofErr w:type="spellEnd"/>
      <w:r w:rsidR="003F5DB1">
        <w:t xml:space="preserve"> (</w:t>
      </w:r>
      <w:proofErr w:type="spellStart"/>
      <w:r w:rsidR="003F5DB1">
        <w:t>a</w:t>
      </w:r>
      <w:proofErr w:type="gramStart"/>
      <w:r w:rsidR="003F5DB1">
        <w:t>,b,c,d</w:t>
      </w:r>
      <w:proofErr w:type="spellEnd"/>
      <w:proofErr w:type="gramEnd"/>
      <w:r w:rsidR="003F5DB1">
        <w:t>).</w:t>
      </w:r>
    </w:p>
    <w:p w:rsidR="00BF68AE" w:rsidRDefault="00BF68AE" w:rsidP="003322FF">
      <w:pPr>
        <w:pStyle w:val="ListParagraph"/>
        <w:numPr>
          <w:ilvl w:val="0"/>
          <w:numId w:val="18"/>
        </w:numPr>
      </w:pPr>
      <w:r>
        <w:t>Making freezing button and video to the user interface.</w:t>
      </w:r>
    </w:p>
    <w:p w:rsidR="00913FD6" w:rsidRDefault="00913FD6" w:rsidP="00913FD6">
      <w:pPr>
        <w:rPr>
          <w:rtl/>
        </w:rPr>
      </w:pPr>
      <w:r>
        <w:t>Tasks:</w:t>
      </w:r>
    </w:p>
    <w:p w:rsidR="00F26C2C" w:rsidRDefault="00913FD6" w:rsidP="00F50028">
      <w:pPr>
        <w:pStyle w:val="ListParagraph"/>
        <w:numPr>
          <w:ilvl w:val="0"/>
          <w:numId w:val="18"/>
        </w:numPr>
      </w:pPr>
      <w:r>
        <w:t>Continue with Look up table.</w:t>
      </w:r>
    </w:p>
    <w:p w:rsidR="00BF68AE" w:rsidRDefault="00BF68AE" w:rsidP="00F50028">
      <w:pPr>
        <w:pStyle w:val="ListParagraph"/>
        <w:numPr>
          <w:ilvl w:val="0"/>
          <w:numId w:val="18"/>
        </w:numPr>
      </w:pPr>
      <w:r>
        <w:t>Continue with user interface.</w:t>
      </w:r>
    </w:p>
    <w:p w:rsidR="00F26C2C" w:rsidRPr="00F26C2C" w:rsidRDefault="00F26C2C" w:rsidP="00F50028">
      <w:pPr>
        <w:jc w:val="center"/>
        <w:rPr>
          <w:b/>
          <w:bCs/>
          <w:sz w:val="28"/>
          <w:szCs w:val="28"/>
        </w:rPr>
      </w:pPr>
      <w:r w:rsidRPr="00F26C2C">
        <w:rPr>
          <w:b/>
          <w:bCs/>
          <w:sz w:val="28"/>
          <w:szCs w:val="28"/>
        </w:rPr>
        <w:t>-</w:t>
      </w:r>
      <w:r w:rsidR="00F50028">
        <w:rPr>
          <w:b/>
          <w:bCs/>
          <w:sz w:val="28"/>
          <w:szCs w:val="28"/>
        </w:rPr>
        <w:t>20</w:t>
      </w:r>
      <w:r w:rsidRPr="00F26C2C">
        <w:rPr>
          <w:b/>
          <w:bCs/>
          <w:sz w:val="28"/>
          <w:szCs w:val="28"/>
        </w:rPr>
        <w:t>-</w:t>
      </w:r>
    </w:p>
    <w:p w:rsidR="007D402A" w:rsidRDefault="007D402A" w:rsidP="00367CFF">
      <w:r>
        <w:t xml:space="preserve">Date: </w:t>
      </w:r>
      <w:r w:rsidR="00367CFF">
        <w:t>17</w:t>
      </w:r>
      <w:r>
        <w:t>/</w:t>
      </w:r>
      <w:r>
        <w:rPr>
          <w:rFonts w:hint="cs"/>
          <w:rtl/>
        </w:rPr>
        <w:t>4</w:t>
      </w:r>
      <w:r>
        <w:t xml:space="preserve">/2016 </w:t>
      </w:r>
    </w:p>
    <w:p w:rsidR="007D402A" w:rsidRDefault="007D402A" w:rsidP="007D402A">
      <w:r>
        <w:t xml:space="preserve">Place: Faculty </w:t>
      </w:r>
    </w:p>
    <w:p w:rsidR="007D402A" w:rsidRDefault="007D402A" w:rsidP="007D402A">
      <w:r>
        <w:t>Achievements:</w:t>
      </w:r>
    </w:p>
    <w:p w:rsidR="00B40B56" w:rsidRDefault="00B40F7F" w:rsidP="00B40B56">
      <w:pPr>
        <w:pStyle w:val="ListParagraph"/>
        <w:numPr>
          <w:ilvl w:val="0"/>
          <w:numId w:val="18"/>
        </w:numPr>
      </w:pPr>
      <w:r>
        <w:t>Construct look up table.</w:t>
      </w:r>
    </w:p>
    <w:p w:rsidR="00B40F7F" w:rsidRDefault="00B40F7F" w:rsidP="00B40B56">
      <w:pPr>
        <w:pStyle w:val="ListParagraph"/>
        <w:numPr>
          <w:ilvl w:val="0"/>
          <w:numId w:val="18"/>
        </w:numPr>
      </w:pPr>
      <w:r>
        <w:t>Show image after using look up table.</w:t>
      </w:r>
    </w:p>
    <w:p w:rsidR="007D402A" w:rsidRDefault="007D402A" w:rsidP="007D402A">
      <w:pPr>
        <w:rPr>
          <w:rtl/>
        </w:rPr>
      </w:pPr>
      <w:r>
        <w:t>Tasks:</w:t>
      </w:r>
    </w:p>
    <w:p w:rsidR="007D402A" w:rsidRDefault="007D402A" w:rsidP="00B40B56">
      <w:pPr>
        <w:pStyle w:val="ListParagraph"/>
        <w:numPr>
          <w:ilvl w:val="0"/>
          <w:numId w:val="18"/>
        </w:numPr>
      </w:pPr>
      <w:r>
        <w:t xml:space="preserve">Continue with </w:t>
      </w:r>
      <w:r w:rsidR="00B40B56">
        <w:t>c++ application</w:t>
      </w:r>
      <w:r>
        <w:t>.</w:t>
      </w:r>
    </w:p>
    <w:p w:rsidR="007D402A" w:rsidRPr="00B82B1D" w:rsidRDefault="00B82B1D" w:rsidP="00AD6074">
      <w:pPr>
        <w:jc w:val="center"/>
        <w:rPr>
          <w:b/>
          <w:bCs/>
          <w:sz w:val="28"/>
          <w:szCs w:val="28"/>
        </w:rPr>
      </w:pPr>
      <w:r w:rsidRPr="00B82B1D">
        <w:rPr>
          <w:b/>
          <w:bCs/>
          <w:sz w:val="28"/>
          <w:szCs w:val="28"/>
        </w:rPr>
        <w:t>-</w:t>
      </w:r>
      <w:r w:rsidR="00AD6074">
        <w:rPr>
          <w:b/>
          <w:bCs/>
          <w:sz w:val="28"/>
          <w:szCs w:val="28"/>
        </w:rPr>
        <w:t>21</w:t>
      </w:r>
      <w:r w:rsidRPr="00B82B1D">
        <w:rPr>
          <w:b/>
          <w:bCs/>
          <w:sz w:val="28"/>
          <w:szCs w:val="28"/>
        </w:rPr>
        <w:t>-</w:t>
      </w:r>
    </w:p>
    <w:p w:rsidR="004063BB" w:rsidRDefault="004063BB" w:rsidP="00F86158">
      <w:r>
        <w:t xml:space="preserve">Date: </w:t>
      </w:r>
      <w:r>
        <w:rPr>
          <w:rFonts w:hint="cs"/>
          <w:rtl/>
        </w:rPr>
        <w:t>2</w:t>
      </w:r>
      <w:r w:rsidR="00F86158">
        <w:t>4</w:t>
      </w:r>
      <w:r>
        <w:t>/</w:t>
      </w:r>
      <w:r w:rsidR="0025366F">
        <w:rPr>
          <w:rFonts w:hint="cs"/>
          <w:rtl/>
        </w:rPr>
        <w:t>4</w:t>
      </w:r>
      <w:r>
        <w:t xml:space="preserve">/2016 </w:t>
      </w:r>
    </w:p>
    <w:p w:rsidR="004063BB" w:rsidRDefault="004063BB" w:rsidP="004063BB">
      <w:r>
        <w:t xml:space="preserve">Place: Faculty </w:t>
      </w:r>
    </w:p>
    <w:p w:rsidR="004063BB" w:rsidRDefault="004063BB" w:rsidP="004063BB">
      <w:pPr>
        <w:rPr>
          <w:rtl/>
        </w:rPr>
      </w:pPr>
      <w:r>
        <w:t xml:space="preserve">Achievements: </w:t>
      </w:r>
    </w:p>
    <w:p w:rsidR="00850F1B" w:rsidRDefault="00741F80" w:rsidP="00850F1B">
      <w:pPr>
        <w:pStyle w:val="ListParagraph"/>
        <w:numPr>
          <w:ilvl w:val="0"/>
          <w:numId w:val="15"/>
        </w:numPr>
      </w:pPr>
      <w:bookmarkStart w:id="0" w:name="_GoBack"/>
      <w:bookmarkEnd w:id="0"/>
      <w:r w:rsidRPr="003B251E">
        <w:t>Succeed to</w:t>
      </w:r>
      <w:r w:rsidR="00850F1B" w:rsidRPr="003B251E">
        <w:t xml:space="preserve"> make </w:t>
      </w:r>
      <w:r w:rsidR="00850F1B">
        <w:t>log transformer in C++.</w:t>
      </w:r>
    </w:p>
    <w:p w:rsidR="00A644C6" w:rsidRDefault="00A644C6" w:rsidP="00A644C6">
      <w:r>
        <w:t>Tasks:</w:t>
      </w:r>
    </w:p>
    <w:p w:rsidR="00A644C6" w:rsidRDefault="002F10FF" w:rsidP="00A644C6">
      <w:pPr>
        <w:pStyle w:val="ListParagraph"/>
        <w:numPr>
          <w:ilvl w:val="0"/>
          <w:numId w:val="15"/>
        </w:numPr>
      </w:pPr>
      <w:r>
        <w:t>Continue</w:t>
      </w:r>
      <w:r w:rsidR="00A644C6">
        <w:t xml:space="preserve"> with C++ application (scan converter function).</w:t>
      </w:r>
    </w:p>
    <w:p w:rsidR="00A5552E" w:rsidRPr="002F10FF" w:rsidRDefault="0051177B" w:rsidP="00561315">
      <w:pPr>
        <w:pStyle w:val="ListParagraph"/>
        <w:numPr>
          <w:ilvl w:val="0"/>
          <w:numId w:val="15"/>
        </w:numPr>
        <w:rPr>
          <w:color w:val="000000" w:themeColor="text1"/>
        </w:rPr>
      </w:pPr>
      <w:r w:rsidRPr="002F10FF">
        <w:rPr>
          <w:color w:val="000000" w:themeColor="text1"/>
        </w:rPr>
        <w:t xml:space="preserve">Adding </w:t>
      </w:r>
      <w:r w:rsidR="00561315" w:rsidRPr="002F10FF">
        <w:rPr>
          <w:color w:val="000000" w:themeColor="text1"/>
        </w:rPr>
        <w:t>performance measure</w:t>
      </w:r>
      <w:r w:rsidRPr="002F10FF">
        <w:rPr>
          <w:color w:val="000000" w:themeColor="text1"/>
        </w:rPr>
        <w:t xml:space="preserve"> to the </w:t>
      </w:r>
      <w:r w:rsidR="00A5552E" w:rsidRPr="002F10FF">
        <w:rPr>
          <w:color w:val="000000" w:themeColor="text1"/>
        </w:rPr>
        <w:t xml:space="preserve">User interface </w:t>
      </w:r>
    </w:p>
    <w:p w:rsidR="00850F1B" w:rsidRDefault="00850F1B" w:rsidP="004063BB">
      <w:pPr>
        <w:rPr>
          <w:rtl/>
        </w:rPr>
      </w:pPr>
    </w:p>
    <w:p w:rsidR="004063BB" w:rsidRPr="004063BB" w:rsidRDefault="004063BB" w:rsidP="00B537A8">
      <w:pPr>
        <w:pBdr>
          <w:top w:val="single" w:sz="12" w:space="1" w:color="auto"/>
          <w:bottom w:val="single" w:sz="12" w:space="1" w:color="auto"/>
        </w:pBdr>
        <w:jc w:val="center"/>
        <w:rPr>
          <w:sz w:val="28"/>
          <w:szCs w:val="28"/>
          <w:rtl/>
          <w:lang w:bidi="ar-EG"/>
        </w:rPr>
      </w:pPr>
      <w:r w:rsidRPr="00EA1AE1">
        <w:rPr>
          <w:sz w:val="28"/>
          <w:szCs w:val="28"/>
          <w:lang w:bidi="ar-EG"/>
        </w:rPr>
        <w:t xml:space="preserve">Meeting stop </w:t>
      </w:r>
      <w:r w:rsidR="00B537A8" w:rsidRPr="00EA1AE1">
        <w:rPr>
          <w:sz w:val="28"/>
          <w:szCs w:val="28"/>
          <w:lang w:bidi="ar-EG"/>
        </w:rPr>
        <w:t xml:space="preserve">during </w:t>
      </w:r>
      <w:r w:rsidR="00B537A8">
        <w:rPr>
          <w:sz w:val="28"/>
          <w:szCs w:val="28"/>
          <w:lang w:bidi="ar-EG"/>
        </w:rPr>
        <w:t>final</w:t>
      </w:r>
      <w:r w:rsidRPr="00EA1AE1">
        <w:rPr>
          <w:sz w:val="28"/>
          <w:szCs w:val="28"/>
          <w:lang w:bidi="ar-EG"/>
        </w:rPr>
        <w:t xml:space="preserve"> exams</w:t>
      </w:r>
    </w:p>
    <w:p w:rsidR="00AD6074" w:rsidRPr="00AD6074" w:rsidRDefault="00AD6074" w:rsidP="00AD6074">
      <w:pPr>
        <w:jc w:val="center"/>
        <w:rPr>
          <w:b/>
          <w:bCs/>
          <w:sz w:val="28"/>
          <w:szCs w:val="28"/>
        </w:rPr>
      </w:pPr>
      <w:r w:rsidRPr="00AD6074">
        <w:rPr>
          <w:b/>
          <w:bCs/>
          <w:sz w:val="28"/>
          <w:szCs w:val="28"/>
        </w:rPr>
        <w:t>-22-</w:t>
      </w:r>
    </w:p>
    <w:p w:rsidR="004063BB" w:rsidRDefault="004063BB" w:rsidP="004063BB">
      <w:r>
        <w:t xml:space="preserve">Date: </w:t>
      </w:r>
      <w:r>
        <w:rPr>
          <w:rFonts w:hint="cs"/>
          <w:rtl/>
        </w:rPr>
        <w:t>10</w:t>
      </w:r>
      <w:r>
        <w:t>/</w:t>
      </w:r>
      <w:r>
        <w:rPr>
          <w:rFonts w:hint="cs"/>
          <w:rtl/>
        </w:rPr>
        <w:t>6</w:t>
      </w:r>
      <w:r>
        <w:t xml:space="preserve">/2016 </w:t>
      </w:r>
    </w:p>
    <w:p w:rsidR="004063BB" w:rsidRDefault="004063BB" w:rsidP="004063BB">
      <w:r>
        <w:t xml:space="preserve">Place: Faculty </w:t>
      </w:r>
    </w:p>
    <w:p w:rsidR="007840CD" w:rsidRDefault="004063BB" w:rsidP="004063BB">
      <w:pPr>
        <w:rPr>
          <w:rtl/>
        </w:rPr>
      </w:pPr>
      <w:r>
        <w:t xml:space="preserve">Achievements:  </w:t>
      </w:r>
    </w:p>
    <w:p w:rsidR="007840CD" w:rsidRDefault="005E3416" w:rsidP="007840CD">
      <w:pPr>
        <w:pStyle w:val="ListParagraph"/>
        <w:numPr>
          <w:ilvl w:val="0"/>
          <w:numId w:val="16"/>
        </w:numPr>
      </w:pPr>
      <w:r>
        <w:t>Reviewing</w:t>
      </w:r>
      <w:r w:rsidR="007840CD">
        <w:t xml:space="preserve"> the second term achievements.</w:t>
      </w:r>
    </w:p>
    <w:p w:rsidR="00A5405A" w:rsidRDefault="00A5405A" w:rsidP="007840CD">
      <w:pPr>
        <w:pStyle w:val="ListParagraph"/>
        <w:numPr>
          <w:ilvl w:val="0"/>
          <w:numId w:val="16"/>
        </w:numPr>
      </w:pPr>
      <w:r>
        <w:t>Talked in more details about</w:t>
      </w:r>
      <w:r>
        <w:rPr>
          <w:rFonts w:hint="cs"/>
          <w:rtl/>
        </w:rPr>
        <w:t xml:space="preserve"> </w:t>
      </w:r>
      <w:r>
        <w:t>user interface</w:t>
      </w:r>
      <w:r w:rsidR="005003D4">
        <w:t>.</w:t>
      </w:r>
    </w:p>
    <w:p w:rsidR="005003D4" w:rsidRDefault="005003D4" w:rsidP="00594236">
      <w:pPr>
        <w:pStyle w:val="ListParagraph"/>
        <w:numPr>
          <w:ilvl w:val="0"/>
          <w:numId w:val="16"/>
        </w:numPr>
      </w:pPr>
      <w:r w:rsidRPr="00EA1AE1">
        <w:t xml:space="preserve">Talked about </w:t>
      </w:r>
      <w:r w:rsidR="000C4BBD">
        <w:t>scan converter</w:t>
      </w:r>
      <w:r>
        <w:t xml:space="preserve"> function in c++ language</w:t>
      </w:r>
      <w:r w:rsidR="00594236">
        <w:t xml:space="preserve"> </w:t>
      </w:r>
      <w:r w:rsidR="005E1AB5">
        <w:t>(construct</w:t>
      </w:r>
      <w:r w:rsidR="00594236">
        <w:t xml:space="preserve"> array of </w:t>
      </w:r>
      <w:r w:rsidR="005E1AB5">
        <w:t>structure).</w:t>
      </w:r>
    </w:p>
    <w:p w:rsidR="00A5405A" w:rsidRDefault="00A5405A" w:rsidP="00A5405A">
      <w:r>
        <w:t>Tasks:</w:t>
      </w:r>
    </w:p>
    <w:p w:rsidR="000C4BBD" w:rsidRDefault="000C4BBD" w:rsidP="00BF1405">
      <w:pPr>
        <w:pStyle w:val="ListParagraph"/>
        <w:numPr>
          <w:ilvl w:val="0"/>
          <w:numId w:val="16"/>
        </w:numPr>
      </w:pPr>
      <w:r>
        <w:t>Continue in scan converter function</w:t>
      </w:r>
      <w:r w:rsidR="00586FA1">
        <w:t xml:space="preserve"> in c++ language</w:t>
      </w:r>
      <w:r>
        <w:t>.</w:t>
      </w:r>
    </w:p>
    <w:p w:rsidR="00C9570B" w:rsidRDefault="00C9570B" w:rsidP="00BF1405">
      <w:pPr>
        <w:pStyle w:val="ListParagraph"/>
        <w:numPr>
          <w:ilvl w:val="0"/>
          <w:numId w:val="16"/>
        </w:numPr>
      </w:pPr>
      <w:r>
        <w:t>Begin with final report.</w:t>
      </w:r>
    </w:p>
    <w:p w:rsidR="004C5314" w:rsidRDefault="004C5314" w:rsidP="004C5314">
      <w:pPr>
        <w:pStyle w:val="ListParagraph"/>
        <w:numPr>
          <w:ilvl w:val="0"/>
          <w:numId w:val="16"/>
        </w:numPr>
        <w:rPr>
          <w:lang w:bidi="ar-EG"/>
        </w:rPr>
      </w:pPr>
      <w:r w:rsidRPr="00826121">
        <w:rPr>
          <w:lang w:bidi="ar-EG"/>
        </w:rPr>
        <w:t>Merging work on GITHUB project.</w:t>
      </w:r>
    </w:p>
    <w:p w:rsidR="004C5314" w:rsidRDefault="004C5314" w:rsidP="004C5314">
      <w:pPr>
        <w:pStyle w:val="ListParagraph"/>
      </w:pPr>
    </w:p>
    <w:p w:rsidR="004063BB" w:rsidRDefault="004063BB" w:rsidP="004063BB">
      <w:pPr>
        <w:rPr>
          <w:rtl/>
        </w:rPr>
      </w:pPr>
    </w:p>
    <w:p w:rsidR="00B73E1E" w:rsidRDefault="00B73E1E" w:rsidP="004063BB"/>
    <w:sectPr w:rsidR="00B73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CB744F"/>
    <w:multiLevelType w:val="hybridMultilevel"/>
    <w:tmpl w:val="0BDEB3B6"/>
    <w:lvl w:ilvl="0" w:tplc="C6EAAC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F0CF5"/>
    <w:multiLevelType w:val="hybridMultilevel"/>
    <w:tmpl w:val="D8A8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0ECF28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D7040"/>
    <w:multiLevelType w:val="hybridMultilevel"/>
    <w:tmpl w:val="6F98B740"/>
    <w:lvl w:ilvl="0" w:tplc="B2304A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D57DF"/>
    <w:multiLevelType w:val="hybridMultilevel"/>
    <w:tmpl w:val="3AD2E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50ACD"/>
    <w:multiLevelType w:val="hybridMultilevel"/>
    <w:tmpl w:val="19E01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776BB"/>
    <w:multiLevelType w:val="hybridMultilevel"/>
    <w:tmpl w:val="53622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862416"/>
    <w:multiLevelType w:val="hybridMultilevel"/>
    <w:tmpl w:val="2306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237D6"/>
    <w:multiLevelType w:val="hybridMultilevel"/>
    <w:tmpl w:val="75189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5A15B4"/>
    <w:multiLevelType w:val="hybridMultilevel"/>
    <w:tmpl w:val="79FC3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56DB1"/>
    <w:multiLevelType w:val="hybridMultilevel"/>
    <w:tmpl w:val="44EC6976"/>
    <w:lvl w:ilvl="0" w:tplc="F8520578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1B7D2D"/>
    <w:multiLevelType w:val="hybridMultilevel"/>
    <w:tmpl w:val="EC341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F174EC"/>
    <w:multiLevelType w:val="hybridMultilevel"/>
    <w:tmpl w:val="9A727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9727AA"/>
    <w:multiLevelType w:val="hybridMultilevel"/>
    <w:tmpl w:val="DBB08548"/>
    <w:lvl w:ilvl="0" w:tplc="6E900068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B26C13"/>
    <w:multiLevelType w:val="hybridMultilevel"/>
    <w:tmpl w:val="ADA64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B70866"/>
    <w:multiLevelType w:val="hybridMultilevel"/>
    <w:tmpl w:val="92D2EAA8"/>
    <w:lvl w:ilvl="0" w:tplc="5786112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ED7B12"/>
    <w:multiLevelType w:val="hybridMultilevel"/>
    <w:tmpl w:val="71B47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58017B"/>
    <w:multiLevelType w:val="hybridMultilevel"/>
    <w:tmpl w:val="EB90A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EA2F87"/>
    <w:multiLevelType w:val="hybridMultilevel"/>
    <w:tmpl w:val="002C0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72D5A"/>
    <w:multiLevelType w:val="hybridMultilevel"/>
    <w:tmpl w:val="040EF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B41F52"/>
    <w:multiLevelType w:val="hybridMultilevel"/>
    <w:tmpl w:val="A13C0614"/>
    <w:lvl w:ilvl="0" w:tplc="576EAE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F0424A"/>
    <w:multiLevelType w:val="hybridMultilevel"/>
    <w:tmpl w:val="F378CCDC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812CC9"/>
    <w:multiLevelType w:val="hybridMultilevel"/>
    <w:tmpl w:val="C394B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61A36"/>
    <w:multiLevelType w:val="hybridMultilevel"/>
    <w:tmpl w:val="824E640C"/>
    <w:lvl w:ilvl="0" w:tplc="6E900068">
      <w:start w:val="1"/>
      <w:numFmt w:val="decimal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3" w15:restartNumberingAfterBreak="0">
    <w:nsid w:val="76B304B0"/>
    <w:multiLevelType w:val="hybridMultilevel"/>
    <w:tmpl w:val="21725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B3553F"/>
    <w:multiLevelType w:val="hybridMultilevel"/>
    <w:tmpl w:val="CB7CD02C"/>
    <w:lvl w:ilvl="0" w:tplc="9E84D4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"/>
  </w:num>
  <w:num w:numId="3">
    <w:abstractNumId w:val="0"/>
  </w:num>
  <w:num w:numId="4">
    <w:abstractNumId w:val="12"/>
  </w:num>
  <w:num w:numId="5">
    <w:abstractNumId w:val="22"/>
  </w:num>
  <w:num w:numId="6">
    <w:abstractNumId w:val="9"/>
  </w:num>
  <w:num w:numId="7">
    <w:abstractNumId w:val="19"/>
  </w:num>
  <w:num w:numId="8">
    <w:abstractNumId w:val="10"/>
  </w:num>
  <w:num w:numId="9">
    <w:abstractNumId w:val="14"/>
  </w:num>
  <w:num w:numId="10">
    <w:abstractNumId w:val="13"/>
  </w:num>
  <w:num w:numId="11">
    <w:abstractNumId w:val="5"/>
  </w:num>
  <w:num w:numId="12">
    <w:abstractNumId w:val="15"/>
  </w:num>
  <w:num w:numId="13">
    <w:abstractNumId w:val="6"/>
  </w:num>
  <w:num w:numId="14">
    <w:abstractNumId w:val="7"/>
  </w:num>
  <w:num w:numId="15">
    <w:abstractNumId w:val="20"/>
  </w:num>
  <w:num w:numId="16">
    <w:abstractNumId w:val="18"/>
  </w:num>
  <w:num w:numId="17">
    <w:abstractNumId w:val="3"/>
  </w:num>
  <w:num w:numId="18">
    <w:abstractNumId w:val="4"/>
  </w:num>
  <w:num w:numId="19">
    <w:abstractNumId w:val="11"/>
  </w:num>
  <w:num w:numId="20">
    <w:abstractNumId w:val="8"/>
  </w:num>
  <w:num w:numId="21">
    <w:abstractNumId w:val="16"/>
  </w:num>
  <w:num w:numId="22">
    <w:abstractNumId w:val="17"/>
  </w:num>
  <w:num w:numId="23">
    <w:abstractNumId w:val="23"/>
  </w:num>
  <w:num w:numId="24">
    <w:abstractNumId w:val="21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jUxNTI3MjQ1NDBV0lEKTi0uzszPAykwrgUAbXinMywAAAA="/>
  </w:docVars>
  <w:rsids>
    <w:rsidRoot w:val="00F87BE5"/>
    <w:rsid w:val="00021811"/>
    <w:rsid w:val="0006635A"/>
    <w:rsid w:val="00071FE0"/>
    <w:rsid w:val="000C4BBD"/>
    <w:rsid w:val="00163F53"/>
    <w:rsid w:val="0017161D"/>
    <w:rsid w:val="001B2B66"/>
    <w:rsid w:val="001D057E"/>
    <w:rsid w:val="0022218E"/>
    <w:rsid w:val="0025366F"/>
    <w:rsid w:val="002630C0"/>
    <w:rsid w:val="0028664B"/>
    <w:rsid w:val="002C3EA0"/>
    <w:rsid w:val="002D39E7"/>
    <w:rsid w:val="002E53C9"/>
    <w:rsid w:val="002E5D43"/>
    <w:rsid w:val="002F10FF"/>
    <w:rsid w:val="003255F6"/>
    <w:rsid w:val="0032606A"/>
    <w:rsid w:val="003322FF"/>
    <w:rsid w:val="00351528"/>
    <w:rsid w:val="00367CFF"/>
    <w:rsid w:val="003B251E"/>
    <w:rsid w:val="003D06E8"/>
    <w:rsid w:val="003F5DB1"/>
    <w:rsid w:val="0040392D"/>
    <w:rsid w:val="004063BB"/>
    <w:rsid w:val="00433347"/>
    <w:rsid w:val="004357FC"/>
    <w:rsid w:val="00475CAA"/>
    <w:rsid w:val="004854F7"/>
    <w:rsid w:val="004A15A9"/>
    <w:rsid w:val="004B007C"/>
    <w:rsid w:val="004B49B2"/>
    <w:rsid w:val="004C5314"/>
    <w:rsid w:val="005003D4"/>
    <w:rsid w:val="0050795E"/>
    <w:rsid w:val="0051177B"/>
    <w:rsid w:val="00541DAA"/>
    <w:rsid w:val="00561315"/>
    <w:rsid w:val="00586FA1"/>
    <w:rsid w:val="00594236"/>
    <w:rsid w:val="005E1AB5"/>
    <w:rsid w:val="005E3416"/>
    <w:rsid w:val="006132F5"/>
    <w:rsid w:val="00625CCD"/>
    <w:rsid w:val="00660729"/>
    <w:rsid w:val="00682538"/>
    <w:rsid w:val="00694818"/>
    <w:rsid w:val="006B796F"/>
    <w:rsid w:val="006F0D7A"/>
    <w:rsid w:val="00727623"/>
    <w:rsid w:val="00741F80"/>
    <w:rsid w:val="00752B53"/>
    <w:rsid w:val="007840CD"/>
    <w:rsid w:val="007C014C"/>
    <w:rsid w:val="007C7FA2"/>
    <w:rsid w:val="007D0DD7"/>
    <w:rsid w:val="007D299C"/>
    <w:rsid w:val="007D402A"/>
    <w:rsid w:val="00822025"/>
    <w:rsid w:val="00826121"/>
    <w:rsid w:val="008366C9"/>
    <w:rsid w:val="00850F1B"/>
    <w:rsid w:val="00851E2F"/>
    <w:rsid w:val="00874695"/>
    <w:rsid w:val="008775E4"/>
    <w:rsid w:val="00897A5C"/>
    <w:rsid w:val="008F4A89"/>
    <w:rsid w:val="00913FD6"/>
    <w:rsid w:val="00927ABE"/>
    <w:rsid w:val="00933028"/>
    <w:rsid w:val="00955636"/>
    <w:rsid w:val="00976428"/>
    <w:rsid w:val="009847EF"/>
    <w:rsid w:val="009954C7"/>
    <w:rsid w:val="009A2144"/>
    <w:rsid w:val="00A12EBD"/>
    <w:rsid w:val="00A30585"/>
    <w:rsid w:val="00A3159D"/>
    <w:rsid w:val="00A33A2E"/>
    <w:rsid w:val="00A51F90"/>
    <w:rsid w:val="00A5375C"/>
    <w:rsid w:val="00A5405A"/>
    <w:rsid w:val="00A5552E"/>
    <w:rsid w:val="00A62509"/>
    <w:rsid w:val="00A644C6"/>
    <w:rsid w:val="00A66267"/>
    <w:rsid w:val="00A9012C"/>
    <w:rsid w:val="00A9405C"/>
    <w:rsid w:val="00AC52FC"/>
    <w:rsid w:val="00AD6074"/>
    <w:rsid w:val="00B07988"/>
    <w:rsid w:val="00B13123"/>
    <w:rsid w:val="00B242D0"/>
    <w:rsid w:val="00B40B56"/>
    <w:rsid w:val="00B40C65"/>
    <w:rsid w:val="00B40F1F"/>
    <w:rsid w:val="00B40F7F"/>
    <w:rsid w:val="00B47384"/>
    <w:rsid w:val="00B537A8"/>
    <w:rsid w:val="00B53F1F"/>
    <w:rsid w:val="00B73E1E"/>
    <w:rsid w:val="00B82B1D"/>
    <w:rsid w:val="00BB5A44"/>
    <w:rsid w:val="00BF1405"/>
    <w:rsid w:val="00BF616D"/>
    <w:rsid w:val="00BF68AE"/>
    <w:rsid w:val="00C12A7B"/>
    <w:rsid w:val="00C9570B"/>
    <w:rsid w:val="00CC62D9"/>
    <w:rsid w:val="00CD444D"/>
    <w:rsid w:val="00CD603B"/>
    <w:rsid w:val="00CF5ECB"/>
    <w:rsid w:val="00D2468E"/>
    <w:rsid w:val="00D403A0"/>
    <w:rsid w:val="00D50014"/>
    <w:rsid w:val="00D65583"/>
    <w:rsid w:val="00D74891"/>
    <w:rsid w:val="00DC2A43"/>
    <w:rsid w:val="00DE051B"/>
    <w:rsid w:val="00E0239C"/>
    <w:rsid w:val="00E27FDB"/>
    <w:rsid w:val="00E56DC1"/>
    <w:rsid w:val="00EA1AE1"/>
    <w:rsid w:val="00EC31DB"/>
    <w:rsid w:val="00ED1A74"/>
    <w:rsid w:val="00F26C2C"/>
    <w:rsid w:val="00F327EC"/>
    <w:rsid w:val="00F3443E"/>
    <w:rsid w:val="00F45FA2"/>
    <w:rsid w:val="00F470C4"/>
    <w:rsid w:val="00F50028"/>
    <w:rsid w:val="00F63823"/>
    <w:rsid w:val="00F73E54"/>
    <w:rsid w:val="00F7724D"/>
    <w:rsid w:val="00F86158"/>
    <w:rsid w:val="00F87BE5"/>
    <w:rsid w:val="00F9200E"/>
    <w:rsid w:val="00FB2178"/>
    <w:rsid w:val="00FC13A9"/>
    <w:rsid w:val="00FD6712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0BB530E-24F0-4D08-80AE-A82A9080F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25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88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2357">
          <w:marLeft w:val="0"/>
          <w:marRight w:val="0"/>
          <w:marTop w:val="105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83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0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794655">
                  <w:marLeft w:val="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8654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C0C0C0"/>
                        <w:left w:val="single" w:sz="6" w:space="0" w:color="D9D9D9"/>
                        <w:bottom w:val="single" w:sz="6" w:space="0" w:color="D9D9D9"/>
                        <w:right w:val="single" w:sz="6" w:space="0" w:color="D9D9D9"/>
                      </w:divBdr>
                      <w:divsChild>
                        <w:div w:id="145628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773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827443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5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869024">
                          <w:marLeft w:val="0"/>
                          <w:marRight w:val="0"/>
                          <w:marTop w:val="0"/>
                          <w:marBottom w:val="750"/>
                          <w:divBdr>
                            <w:top w:val="single" w:sz="6" w:space="0" w:color="F5F5F5"/>
                            <w:left w:val="single" w:sz="6" w:space="0" w:color="F5F5F5"/>
                            <w:bottom w:val="single" w:sz="6" w:space="0" w:color="F5F5F5"/>
                            <w:right w:val="single" w:sz="6" w:space="0" w:color="F5F5F5"/>
                          </w:divBdr>
                          <w:divsChild>
                            <w:div w:id="4707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8570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9</Pages>
  <Words>1055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zefa</dc:creator>
  <cp:lastModifiedBy>IT</cp:lastModifiedBy>
  <cp:revision>140</cp:revision>
  <dcterms:created xsi:type="dcterms:W3CDTF">2016-10-22T04:38:00Z</dcterms:created>
  <dcterms:modified xsi:type="dcterms:W3CDTF">2017-06-12T17:33:00Z</dcterms:modified>
</cp:coreProperties>
</file>